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74A69B" w14:textId="0C614DEE" w:rsidR="003E67EC" w:rsidRPr="003E67EC" w:rsidRDefault="003E67EC" w:rsidP="003E67EC">
      <w:pPr>
        <w:pStyle w:val="Heading3"/>
        <w:spacing w:before="0" w:after="0" w:line="300" w:lineRule="atLeast"/>
        <w:rPr>
          <w:rFonts w:asciiTheme="majorHAnsi" w:eastAsia="Times New Roman" w:hAnsiTheme="majorHAnsi"/>
          <w:sz w:val="40"/>
          <w:szCs w:val="40"/>
        </w:rPr>
      </w:pPr>
      <w:r w:rsidRPr="003E67EC">
        <w:rPr>
          <w:rFonts w:asciiTheme="majorHAnsi" w:eastAsia="Times New Roman" w:hAnsiTheme="majorHAnsi"/>
          <w:sz w:val="40"/>
          <w:szCs w:val="40"/>
        </w:rPr>
        <w:t>Node.JS Lab Summary</w:t>
      </w:r>
    </w:p>
    <w:p w14:paraId="052853B1" w14:textId="77777777" w:rsidR="003E67EC" w:rsidRDefault="003E67EC" w:rsidP="003E67EC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In this lab we will</w:t>
      </w:r>
    </w:p>
    <w:p w14:paraId="771F566F" w14:textId="77777777" w:rsidR="003E67EC" w:rsidRDefault="003E67EC" w:rsidP="003E67EC">
      <w:pPr>
        <w:numPr>
          <w:ilvl w:val="0"/>
          <w:numId w:val="25"/>
        </w:num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Create a basic server using the </w:t>
      </w:r>
      <w:r>
        <w:rPr>
          <w:rStyle w:val="HTMLCode"/>
          <w:rFonts w:eastAsiaTheme="majorEastAsia"/>
        </w:rPr>
        <w:t>http</w:t>
      </w:r>
      <w:r>
        <w:rPr>
          <w:rFonts w:ascii="Segoe UI" w:hAnsi="Segoe UI" w:cs="Segoe UI"/>
          <w:sz w:val="21"/>
          <w:szCs w:val="21"/>
        </w:rPr>
        <w:t xml:space="preserve"> module.</w:t>
      </w:r>
    </w:p>
    <w:p w14:paraId="0843D5D1" w14:textId="77777777" w:rsidR="003E67EC" w:rsidRDefault="003E67EC" w:rsidP="003E67EC">
      <w:pPr>
        <w:numPr>
          <w:ilvl w:val="0"/>
          <w:numId w:val="25"/>
        </w:num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Add URL parsing with the 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Fonts w:ascii="Segoe UI" w:hAnsi="Segoe UI" w:cs="Segoe UI"/>
          <w:sz w:val="21"/>
          <w:szCs w:val="21"/>
        </w:rPr>
        <w:t xml:space="preserve"> module.</w:t>
      </w:r>
    </w:p>
    <w:p w14:paraId="2D6E5F36" w14:textId="77777777" w:rsidR="003E67EC" w:rsidRDefault="003E67EC" w:rsidP="003E67EC">
      <w:pPr>
        <w:numPr>
          <w:ilvl w:val="0"/>
          <w:numId w:val="25"/>
        </w:num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Serve static files using the </w:t>
      </w:r>
      <w:r>
        <w:rPr>
          <w:rStyle w:val="HTMLCode"/>
          <w:rFonts w:eastAsiaTheme="majorEastAsia"/>
        </w:rPr>
        <w:t>fs</w:t>
      </w:r>
      <w:r>
        <w:rPr>
          <w:rFonts w:ascii="Segoe UI" w:hAnsi="Segoe UI" w:cs="Segoe UI"/>
          <w:sz w:val="21"/>
          <w:szCs w:val="21"/>
        </w:rPr>
        <w:t xml:space="preserve"> module.</w:t>
      </w:r>
    </w:p>
    <w:p w14:paraId="7E475B80" w14:textId="77777777" w:rsidR="003E67EC" w:rsidRDefault="003E67EC" w:rsidP="003E67EC">
      <w:pPr>
        <w:numPr>
          <w:ilvl w:val="0"/>
          <w:numId w:val="25"/>
        </w:num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Use the </w:t>
      </w:r>
      <w:r>
        <w:rPr>
          <w:rStyle w:val="HTMLCode"/>
          <w:rFonts w:eastAsiaTheme="majorEastAsia"/>
        </w:rPr>
        <w:t>path</w:t>
      </w:r>
      <w:r>
        <w:rPr>
          <w:rFonts w:ascii="Segoe UI" w:hAnsi="Segoe UI" w:cs="Segoe UI"/>
          <w:sz w:val="21"/>
          <w:szCs w:val="21"/>
        </w:rPr>
        <w:t xml:space="preserve"> module for constructing file paths.</w:t>
      </w:r>
    </w:p>
    <w:p w14:paraId="128E493F" w14:textId="77777777" w:rsidR="003E67EC" w:rsidRDefault="003E67EC" w:rsidP="003E67EC">
      <w:pPr>
        <w:numPr>
          <w:ilvl w:val="0"/>
          <w:numId w:val="25"/>
        </w:num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Add error handling to serve a custom 404 page.</w:t>
      </w:r>
    </w:p>
    <w:p w14:paraId="779CA038" w14:textId="77777777" w:rsidR="003E67EC" w:rsidRDefault="003E67EC" w:rsidP="003E67EC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is step-by-step approach hopefully helps you build on your knowledge and progressively incorporate more advanced features.</w:t>
      </w:r>
    </w:p>
    <w:p w14:paraId="61C92BE9" w14:textId="53DE8B42" w:rsidR="003E67EC" w:rsidRDefault="003E67EC" w:rsidP="003E67EC">
      <w:pPr>
        <w:pStyle w:val="NormalWeb"/>
        <w:spacing w:before="0" w:beforeAutospacing="0" w:after="0" w:afterAutospacing="0" w:line="300" w:lineRule="atLeast"/>
        <w:jc w:val="center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________________________________________________________________________________________________________</w:t>
      </w:r>
    </w:p>
    <w:p w14:paraId="760C55B0" w14:textId="31BE7FF1" w:rsidR="00725737" w:rsidRPr="00725737" w:rsidRDefault="003E67EC" w:rsidP="003E67EC">
      <w:pPr>
        <w:pStyle w:val="Heading1"/>
        <w:spacing w:before="0" w:after="0"/>
        <w:rPr>
          <w:rFonts w:eastAsia="Times New Roman"/>
        </w:rPr>
      </w:pPr>
      <w:r>
        <w:rPr>
          <w:rFonts w:eastAsia="Times New Roman"/>
        </w:rPr>
        <w:t>First…let’</w:t>
      </w:r>
      <w:r w:rsidR="00F80B54">
        <w:rPr>
          <w:rFonts w:eastAsia="Times New Roman"/>
        </w:rPr>
        <w:t>s walk through this together</w:t>
      </w:r>
    </w:p>
    <w:p w14:paraId="52403CCB" w14:textId="77777777" w:rsidR="00725737" w:rsidRPr="00725737" w:rsidRDefault="00725737" w:rsidP="001F6E11">
      <w:pPr>
        <w:spacing w:after="0" w:line="240" w:lineRule="auto"/>
        <w:outlineLvl w:val="3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725737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Step 1: Initialize a New Node.js Project</w:t>
      </w:r>
    </w:p>
    <w:p w14:paraId="4D801DD6" w14:textId="77777777" w:rsidR="001F6E11" w:rsidRDefault="00725737" w:rsidP="001F6E11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72573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Open your terminal and create a new directory for your project</w:t>
      </w:r>
      <w:r w:rsidR="001F6E1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using “</w:t>
      </w:r>
      <w:proofErr w:type="spellStart"/>
      <w:r w:rsidR="001F6E1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mkdir</w:t>
      </w:r>
      <w:proofErr w:type="spellEnd"/>
      <w:r w:rsidR="001F6E1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” command and the cd into that new folder.</w:t>
      </w:r>
    </w:p>
    <w:p w14:paraId="3A5A7DE4" w14:textId="02ABD2D1" w:rsidR="00725737" w:rsidRPr="00725737" w:rsidRDefault="00725737" w:rsidP="001F6E11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72573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Initialize a new Node.js project</w:t>
      </w:r>
      <w:r w:rsidR="001F6E1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using “</w:t>
      </w:r>
      <w:proofErr w:type="spellStart"/>
      <w:r w:rsidR="001F6E1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npm</w:t>
      </w:r>
      <w:proofErr w:type="spellEnd"/>
      <w:r w:rsidR="001F6E1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="001F6E1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init</w:t>
      </w:r>
      <w:proofErr w:type="spellEnd"/>
      <w:r w:rsidR="001F6E1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”</w:t>
      </w:r>
    </w:p>
    <w:p w14:paraId="22E11E92" w14:textId="77777777" w:rsidR="001F6E11" w:rsidRPr="003E67EC" w:rsidRDefault="001F6E11" w:rsidP="001F6E11">
      <w:pPr>
        <w:spacing w:after="0" w:line="240" w:lineRule="auto"/>
        <w:outlineLvl w:val="3"/>
        <w:rPr>
          <w:rFonts w:ascii="Segoe UI" w:eastAsia="Times New Roman" w:hAnsi="Segoe UI" w:cs="Segoe UI"/>
          <w:b/>
          <w:bCs/>
          <w:kern w:val="0"/>
          <w:sz w:val="18"/>
          <w:szCs w:val="18"/>
          <w14:ligatures w14:val="none"/>
        </w:rPr>
      </w:pPr>
    </w:p>
    <w:p w14:paraId="566D5EB5" w14:textId="584E3F19" w:rsidR="00725737" w:rsidRPr="00725737" w:rsidRDefault="00725737" w:rsidP="001F6E11">
      <w:pPr>
        <w:spacing w:after="0" w:line="240" w:lineRule="auto"/>
        <w:outlineLvl w:val="3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725737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Step 2: Create </w:t>
      </w:r>
      <w:r w:rsidR="007041C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server.js file in your project </w:t>
      </w:r>
    </w:p>
    <w:p w14:paraId="5E7A7089" w14:textId="255CDA12" w:rsidR="00725737" w:rsidRPr="007041CC" w:rsidRDefault="00725737" w:rsidP="007041CC">
      <w:pPr>
        <w:pStyle w:val="ListParagraph"/>
        <w:numPr>
          <w:ilvl w:val="0"/>
          <w:numId w:val="15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7041C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Create </w:t>
      </w:r>
      <w:r w:rsidR="001F6E11" w:rsidRPr="007041C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a server.js file in your project using only a command line.  Hint: Use “touch” command.</w:t>
      </w:r>
      <w:r w:rsidRPr="007041C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 </w:t>
      </w:r>
    </w:p>
    <w:p w14:paraId="26F1B8B7" w14:textId="3093E8BD" w:rsidR="00725737" w:rsidRPr="00725737" w:rsidRDefault="001F6E11" w:rsidP="007041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70C0"/>
          <w:kern w:val="0"/>
          <w:sz w:val="20"/>
          <w:szCs w:val="20"/>
          <w14:ligatures w14:val="none"/>
        </w:rPr>
      </w:pPr>
      <w:r>
        <w:rPr>
          <w:rFonts w:ascii="Courier New" w:eastAsia="Times New Roman" w:hAnsi="Courier New" w:cs="Courier New"/>
          <w:color w:val="0070C0"/>
          <w:kern w:val="0"/>
          <w:sz w:val="20"/>
          <w:szCs w:val="20"/>
          <w14:ligatures w14:val="none"/>
        </w:rPr>
        <w:t>projec</w:t>
      </w:r>
      <w:r w:rsidR="007041CC">
        <w:rPr>
          <w:rFonts w:ascii="Courier New" w:eastAsia="Times New Roman" w:hAnsi="Courier New" w:cs="Courier New"/>
          <w:color w:val="0070C0"/>
          <w:kern w:val="0"/>
          <w:sz w:val="20"/>
          <w:szCs w:val="20"/>
          <w14:ligatures w14:val="none"/>
        </w:rPr>
        <w:t>t</w:t>
      </w:r>
      <w:r>
        <w:rPr>
          <w:rFonts w:ascii="Courier New" w:eastAsia="Times New Roman" w:hAnsi="Courier New" w:cs="Courier New"/>
          <w:color w:val="0070C0"/>
          <w:kern w:val="0"/>
          <w:sz w:val="20"/>
          <w:szCs w:val="20"/>
          <w14:ligatures w14:val="none"/>
        </w:rPr>
        <w:t>-folder</w:t>
      </w:r>
      <w:r w:rsidR="00725737" w:rsidRPr="00725737">
        <w:rPr>
          <w:rFonts w:ascii="Courier New" w:eastAsia="Times New Roman" w:hAnsi="Courier New" w:cs="Courier New"/>
          <w:color w:val="0070C0"/>
          <w:kern w:val="0"/>
          <w:sz w:val="20"/>
          <w:szCs w:val="20"/>
          <w14:ligatures w14:val="none"/>
        </w:rPr>
        <w:t>/</w:t>
      </w:r>
    </w:p>
    <w:p w14:paraId="3684C81A" w14:textId="7C71B0AD" w:rsidR="00725737" w:rsidRPr="00725737" w:rsidRDefault="00725737" w:rsidP="007041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70C0"/>
          <w:kern w:val="0"/>
          <w:sz w:val="20"/>
          <w:szCs w:val="20"/>
          <w14:ligatures w14:val="none"/>
        </w:rPr>
      </w:pPr>
      <w:r w:rsidRPr="00725737">
        <w:rPr>
          <w:rFonts w:ascii="Courier New" w:eastAsia="Times New Roman" w:hAnsi="Courier New" w:cs="Courier New"/>
          <w:color w:val="0070C0"/>
          <w:kern w:val="0"/>
          <w:sz w:val="20"/>
          <w:szCs w:val="20"/>
          <w14:ligatures w14:val="none"/>
        </w:rPr>
        <w:t>└── server.js</w:t>
      </w:r>
    </w:p>
    <w:p w14:paraId="7466ACDA" w14:textId="77777777" w:rsidR="007041CC" w:rsidRPr="003E67EC" w:rsidRDefault="007041CC" w:rsidP="007041CC">
      <w:pPr>
        <w:spacing w:after="0" w:line="240" w:lineRule="auto"/>
        <w:rPr>
          <w:rFonts w:ascii="Segoe UI" w:eastAsia="Times New Roman" w:hAnsi="Segoe UI" w:cs="Segoe UI"/>
          <w:kern w:val="0"/>
          <w:sz w:val="16"/>
          <w:szCs w:val="16"/>
          <w14:ligatures w14:val="none"/>
        </w:rPr>
      </w:pPr>
    </w:p>
    <w:p w14:paraId="73483369" w14:textId="02262D4E" w:rsidR="001F6E11" w:rsidRPr="007041CC" w:rsidRDefault="007041CC" w:rsidP="007041CC">
      <w:pPr>
        <w:spacing w:after="0" w:line="240" w:lineRule="auto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7041C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Step 3: </w:t>
      </w:r>
      <w:r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Work with </w:t>
      </w:r>
      <w:r w:rsidR="003F7D66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“</w:t>
      </w:r>
      <w:r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http</w:t>
      </w:r>
      <w:r w:rsidR="003F7D66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”</w:t>
      </w:r>
      <w:r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 module to </w:t>
      </w:r>
      <w:r w:rsidR="003F7D66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create server that responses to client</w:t>
      </w:r>
    </w:p>
    <w:p w14:paraId="0A0CE659" w14:textId="332C119E" w:rsidR="007041CC" w:rsidRDefault="007041CC" w:rsidP="007041CC">
      <w:pPr>
        <w:pStyle w:val="ListParagraph"/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7041C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Open the server.js file and add </w:t>
      </w:r>
      <w:hyperlink r:id="rId5" w:history="1">
        <w:r w:rsidRPr="007041CC">
          <w:rPr>
            <w:rStyle w:val="Hyperlink"/>
            <w:rFonts w:ascii="Segoe UI" w:eastAsia="Times New Roman" w:hAnsi="Segoe UI" w:cs="Segoe UI"/>
            <w:kern w:val="0"/>
            <w:sz w:val="21"/>
            <w:szCs w:val="21"/>
            <w14:ligatures w14:val="none"/>
          </w:rPr>
          <w:t xml:space="preserve">the following </w:t>
        </w:r>
        <w:r w:rsidR="000579EE">
          <w:rPr>
            <w:rStyle w:val="Hyperlink"/>
            <w:rFonts w:ascii="Segoe UI" w:eastAsia="Times New Roman" w:hAnsi="Segoe UI" w:cs="Segoe UI"/>
            <w:kern w:val="0"/>
            <w:sz w:val="21"/>
            <w:szCs w:val="21"/>
            <w14:ligatures w14:val="none"/>
          </w:rPr>
          <w:t xml:space="preserve">example </w:t>
        </w:r>
        <w:r w:rsidRPr="007041CC">
          <w:rPr>
            <w:rStyle w:val="Hyperlink"/>
            <w:rFonts w:ascii="Segoe UI" w:eastAsia="Times New Roman" w:hAnsi="Segoe UI" w:cs="Segoe UI"/>
            <w:kern w:val="0"/>
            <w:sz w:val="21"/>
            <w:szCs w:val="21"/>
            <w14:ligatures w14:val="none"/>
          </w:rPr>
          <w:t>code</w:t>
        </w:r>
      </w:hyperlink>
      <w:r w:rsidRPr="007041C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to your </w:t>
      </w:r>
      <w:r w:rsidR="003F7D66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server.js </w:t>
      </w:r>
      <w:r w:rsidRPr="007041C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file.</w:t>
      </w:r>
    </w:p>
    <w:p w14:paraId="2FFF6537" w14:textId="4AC53104" w:rsidR="007041CC" w:rsidRDefault="007041CC" w:rsidP="007041CC">
      <w:pPr>
        <w:pStyle w:val="ListParagraph"/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One you save you can start your server by running the “node server.js” command.</w:t>
      </w:r>
    </w:p>
    <w:p w14:paraId="48F5F8EF" w14:textId="7B72AF58" w:rsidR="007041CC" w:rsidRDefault="007041CC" w:rsidP="007041CC">
      <w:pPr>
        <w:pStyle w:val="ListParagraph"/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You can open a browser to the following URL: </w:t>
      </w:r>
      <w:hyperlink r:id="rId6" w:history="1">
        <w:r w:rsidR="00941E78" w:rsidRPr="005E563B">
          <w:rPr>
            <w:rStyle w:val="Hyperlink"/>
            <w:rFonts w:ascii="Segoe UI" w:eastAsia="Times New Roman" w:hAnsi="Segoe UI" w:cs="Segoe UI"/>
            <w:kern w:val="0"/>
            <w:sz w:val="21"/>
            <w:szCs w:val="21"/>
            <w14:ligatures w14:val="none"/>
          </w:rPr>
          <w:t>http://localhos</w:t>
        </w:r>
        <w:r w:rsidR="00941E78" w:rsidRPr="005E563B">
          <w:rPr>
            <w:rStyle w:val="Hyperlink"/>
            <w:rFonts w:ascii="Segoe UI" w:eastAsia="Times New Roman" w:hAnsi="Segoe UI" w:cs="Segoe UI"/>
            <w:kern w:val="0"/>
            <w:sz w:val="21"/>
            <w:szCs w:val="21"/>
            <w14:ligatures w14:val="none"/>
          </w:rPr>
          <w:t>t</w:t>
        </w:r>
        <w:r w:rsidR="00941E78" w:rsidRPr="005E563B">
          <w:rPr>
            <w:rStyle w:val="Hyperlink"/>
            <w:rFonts w:ascii="Segoe UI" w:eastAsia="Times New Roman" w:hAnsi="Segoe UI" w:cs="Segoe UI"/>
            <w:kern w:val="0"/>
            <w:sz w:val="21"/>
            <w:szCs w:val="21"/>
            <w14:ligatures w14:val="none"/>
          </w:rPr>
          <w:t>:3000/</w:t>
        </w:r>
      </w:hyperlink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</w:p>
    <w:p w14:paraId="510D0139" w14:textId="60A011F8" w:rsidR="003F7D66" w:rsidRDefault="003F7D66" w:rsidP="003F7D66">
      <w:pPr>
        <w:pStyle w:val="ListParagraph"/>
        <w:numPr>
          <w:ilvl w:val="1"/>
          <w:numId w:val="14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You should see a “Hello World” response written in your browser.</w:t>
      </w:r>
    </w:p>
    <w:p w14:paraId="6990052F" w14:textId="02EFB687" w:rsidR="007041CC" w:rsidRPr="003F7D66" w:rsidRDefault="003F7D66" w:rsidP="003F7D66">
      <w:pPr>
        <w:pStyle w:val="ListParagraph"/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Without stopping (aka killing) your server, change the </w:t>
      </w:r>
      <w:proofErr w:type="spellStart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res.write</w:t>
      </w:r>
      <w:proofErr w:type="spellEnd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to write html instead of just the text reply like so: </w:t>
      </w:r>
      <w:r w:rsidR="007041CC" w:rsidRPr="003F7D66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&lt;h1&gt;Hello World&lt;/h1&gt;</w:t>
      </w:r>
    </w:p>
    <w:p w14:paraId="19D29776" w14:textId="469D0832" w:rsidR="007041CC" w:rsidRPr="003F7D66" w:rsidRDefault="003F7D66" w:rsidP="003F7D66">
      <w:pPr>
        <w:pStyle w:val="ListParagraph"/>
        <w:numPr>
          <w:ilvl w:val="0"/>
          <w:numId w:val="14"/>
        </w:numPr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Save your file and refresh your browser.  You won’t see the page update.  That’s because you need to end the server using CTRL+C and then restart it.  Do this and then see if your browser refresh works.</w:t>
      </w:r>
    </w:p>
    <w:p w14:paraId="425299BB" w14:textId="77777777" w:rsidR="003F7D66" w:rsidRPr="000579EE" w:rsidRDefault="003F7D66" w:rsidP="003F7D66">
      <w:pPr>
        <w:spacing w:after="0" w:line="240" w:lineRule="auto"/>
        <w:rPr>
          <w:rFonts w:ascii="Segoe UI" w:eastAsia="Times New Roman" w:hAnsi="Segoe UI" w:cs="Segoe UI"/>
          <w:color w:val="00B0F0"/>
          <w:kern w:val="0"/>
          <w:sz w:val="21"/>
          <w:szCs w:val="21"/>
          <w14:ligatures w14:val="none"/>
        </w:rPr>
      </w:pPr>
    </w:p>
    <w:p w14:paraId="2E24789A" w14:textId="5FAAF655" w:rsidR="003F7D66" w:rsidRPr="000579EE" w:rsidRDefault="003F7D66" w:rsidP="003F7D66">
      <w:pPr>
        <w:spacing w:after="0" w:line="240" w:lineRule="auto"/>
        <w:rPr>
          <w:rFonts w:ascii="Segoe UI" w:eastAsia="Times New Roman" w:hAnsi="Segoe UI" w:cs="Segoe UI"/>
          <w:color w:val="00B0F0"/>
          <w:kern w:val="0"/>
          <w:sz w:val="21"/>
          <w:szCs w:val="21"/>
          <w14:ligatures w14:val="none"/>
        </w:rPr>
      </w:pPr>
      <w:r w:rsidRPr="000579EE">
        <w:rPr>
          <w:rFonts w:ascii="Segoe UI" w:eastAsia="Times New Roman" w:hAnsi="Segoe UI" w:cs="Segoe UI"/>
          <w:color w:val="00B0F0"/>
          <w:kern w:val="0"/>
          <w:sz w:val="21"/>
          <w:szCs w:val="21"/>
          <w14:ligatures w14:val="none"/>
        </w:rPr>
        <w:t xml:space="preserve">Wouldn’t it be cool if we didn’t have to stop and start the server all the time?  Well thankfully we have </w:t>
      </w:r>
      <w:proofErr w:type="spellStart"/>
      <w:r w:rsidRPr="000579EE">
        <w:rPr>
          <w:rFonts w:ascii="Segoe UI" w:eastAsia="Times New Roman" w:hAnsi="Segoe UI" w:cs="Segoe UI"/>
          <w:color w:val="00B0F0"/>
          <w:kern w:val="0"/>
          <w:sz w:val="21"/>
          <w:szCs w:val="21"/>
          <w14:ligatures w14:val="none"/>
        </w:rPr>
        <w:t>nodemon</w:t>
      </w:r>
      <w:proofErr w:type="spellEnd"/>
      <w:r w:rsidR="000579EE">
        <w:rPr>
          <w:rFonts w:ascii="Segoe UI" w:eastAsia="Times New Roman" w:hAnsi="Segoe UI" w:cs="Segoe UI"/>
          <w:color w:val="00B0F0"/>
          <w:kern w:val="0"/>
          <w:sz w:val="21"/>
          <w:szCs w:val="21"/>
          <w14:ligatures w14:val="none"/>
        </w:rPr>
        <w:t xml:space="preserve"> package which will auto-restart the server as server code changes are saved.</w:t>
      </w:r>
    </w:p>
    <w:p w14:paraId="4153C5ED" w14:textId="77777777" w:rsidR="003F7D66" w:rsidRDefault="003F7D66" w:rsidP="003F7D66">
      <w:pPr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3D5F0A2" w14:textId="02F7EB95" w:rsidR="003F7D66" w:rsidRPr="007041CC" w:rsidRDefault="003F7D66" w:rsidP="003F7D66">
      <w:pPr>
        <w:spacing w:after="0" w:line="240" w:lineRule="auto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7041C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Step </w:t>
      </w:r>
      <w:r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4</w:t>
      </w:r>
      <w:r w:rsidRPr="007041C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: </w:t>
      </w:r>
      <w:r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Install </w:t>
      </w:r>
      <w:proofErr w:type="spellStart"/>
      <w:r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nodemon</w:t>
      </w:r>
      <w:proofErr w:type="spellEnd"/>
      <w:r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 and then run server with </w:t>
      </w:r>
      <w:proofErr w:type="spellStart"/>
      <w:r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nodemon</w:t>
      </w:r>
      <w:proofErr w:type="spellEnd"/>
    </w:p>
    <w:p w14:paraId="3C6CDAD6" w14:textId="77777777" w:rsidR="003F7D66" w:rsidRDefault="003F7D66" w:rsidP="003F7D66">
      <w:pPr>
        <w:pStyle w:val="ListParagraph"/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In your root directory install </w:t>
      </w:r>
      <w:proofErr w:type="spellStart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nodemon</w:t>
      </w:r>
      <w:proofErr w:type="spellEnd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as a dev dependency.  This means this module only is installed to run on your local dev environment.  See if you can figure this out</w:t>
      </w:r>
    </w:p>
    <w:p w14:paraId="4C0FAD41" w14:textId="77777777" w:rsidR="003F7D66" w:rsidRDefault="003F7D66" w:rsidP="003F7D66">
      <w:pPr>
        <w:pStyle w:val="ListParagraph"/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One you have </w:t>
      </w:r>
      <w:proofErr w:type="spellStart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nodemon</w:t>
      </w:r>
      <w:proofErr w:type="spellEnd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installed restart your server using “</w:t>
      </w:r>
      <w:proofErr w:type="spellStart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nodemon</w:t>
      </w:r>
      <w:proofErr w:type="spellEnd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server.js”</w:t>
      </w:r>
    </w:p>
    <w:p w14:paraId="62A68018" w14:textId="7CBA8298" w:rsidR="001F6E11" w:rsidRPr="003F7D66" w:rsidRDefault="003F7D66" w:rsidP="003F7D66">
      <w:pPr>
        <w:pStyle w:val="ListParagraph"/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Now see if your browser refreshes after you change your hello world response and save.  </w:t>
      </w:r>
      <w:proofErr w:type="spellStart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Nodemon</w:t>
      </w:r>
      <w:proofErr w:type="spellEnd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should automatically restart your </w:t>
      </w:r>
      <w:r w:rsidR="003E0A5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server when you save.  Pretty cool huh?</w:t>
      </w:r>
    </w:p>
    <w:p w14:paraId="2FC82F56" w14:textId="77777777" w:rsidR="003E67EC" w:rsidRDefault="003E67EC" w:rsidP="001A4A99">
      <w:pPr>
        <w:spacing w:after="0" w:line="240" w:lineRule="auto"/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</w:pPr>
    </w:p>
    <w:p w14:paraId="2248306F" w14:textId="13E553F2" w:rsidR="001A4A99" w:rsidRPr="00F80B54" w:rsidRDefault="00F80B54" w:rsidP="001A4A99">
      <w:pPr>
        <w:spacing w:after="0" w:line="240" w:lineRule="auto"/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</w:pPr>
      <w:r w:rsidRPr="00F80B54"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  <w:t>Continue on with the following steps</w:t>
      </w:r>
      <w:r w:rsidR="003E67EC"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  <w:t xml:space="preserve"> to incorporate more core node modules</w:t>
      </w:r>
    </w:p>
    <w:p w14:paraId="5739CB8E" w14:textId="4EB29E94" w:rsidR="00F80B54" w:rsidRPr="00F80B54" w:rsidRDefault="00F80B54" w:rsidP="00F80B54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</w:p>
    <w:p w14:paraId="5EC9C866" w14:textId="169F4AE2" w:rsidR="005F0766" w:rsidRPr="003E67EC" w:rsidRDefault="003E67EC" w:rsidP="005F0766">
      <w:pPr>
        <w:pStyle w:val="Heading3"/>
        <w:spacing w:line="300" w:lineRule="atLeast"/>
        <w:rPr>
          <w:rFonts w:ascii="Segoe UI" w:hAnsi="Segoe UI" w:cs="Segoe UI"/>
          <w:i/>
          <w:iCs/>
          <w:sz w:val="22"/>
          <w:szCs w:val="22"/>
        </w:rPr>
      </w:pPr>
      <w:r w:rsidRPr="003E67EC">
        <w:rPr>
          <w:rFonts w:ascii="Segoe UI" w:hAnsi="Segoe UI" w:cs="Segoe UI"/>
          <w:i/>
          <w:iCs/>
          <w:sz w:val="22"/>
          <w:szCs w:val="22"/>
        </w:rPr>
        <w:lastRenderedPageBreak/>
        <w:t>Step 1:</w:t>
      </w:r>
      <w:r w:rsidR="005F0766" w:rsidRPr="003E67EC">
        <w:rPr>
          <w:rFonts w:ascii="Segoe UI" w:hAnsi="Segoe UI" w:cs="Segoe UI"/>
          <w:i/>
          <w:iCs/>
          <w:sz w:val="22"/>
          <w:szCs w:val="22"/>
        </w:rPr>
        <w:t xml:space="preserve"> </w:t>
      </w:r>
      <w:r>
        <w:rPr>
          <w:rFonts w:ascii="Segoe UI" w:hAnsi="Segoe UI" w:cs="Segoe UI"/>
          <w:i/>
          <w:iCs/>
          <w:sz w:val="22"/>
          <w:szCs w:val="22"/>
        </w:rPr>
        <w:t xml:space="preserve">Update the </w:t>
      </w:r>
      <w:r w:rsidR="005F0766" w:rsidRPr="003E67EC">
        <w:rPr>
          <w:rFonts w:ascii="Segoe UI" w:hAnsi="Segoe UI" w:cs="Segoe UI"/>
          <w:i/>
          <w:iCs/>
          <w:sz w:val="22"/>
          <w:szCs w:val="22"/>
        </w:rPr>
        <w:t>Node.js Server with Core Modules</w:t>
      </w:r>
    </w:p>
    <w:p w14:paraId="28573D05" w14:textId="43376F1C" w:rsidR="005F0766" w:rsidRDefault="00F80B54" w:rsidP="00F80B54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Update</w:t>
      </w:r>
      <w:r w:rsidR="005F0766">
        <w:rPr>
          <w:rStyle w:val="Strong"/>
          <w:rFonts w:ascii="Segoe UI" w:eastAsiaTheme="majorEastAsia" w:hAnsi="Segoe UI" w:cs="Segoe UI"/>
          <w:sz w:val="21"/>
          <w:szCs w:val="21"/>
        </w:rPr>
        <w:t xml:space="preserve"> the Server</w:t>
      </w:r>
      <w:r>
        <w:rPr>
          <w:rStyle w:val="Strong"/>
          <w:rFonts w:ascii="Segoe UI" w:eastAsiaTheme="majorEastAsia" w:hAnsi="Segoe UI" w:cs="Segoe UI"/>
          <w:sz w:val="21"/>
          <w:szCs w:val="21"/>
        </w:rPr>
        <w:t xml:space="preserve"> code </w:t>
      </w:r>
      <w:r w:rsidR="005F0766">
        <w:rPr>
          <w:rFonts w:ascii="Segoe UI" w:hAnsi="Segoe UI" w:cs="Segoe UI"/>
          <w:sz w:val="21"/>
          <w:szCs w:val="21"/>
        </w:rPr>
        <w:t>:</w:t>
      </w:r>
    </w:p>
    <w:p w14:paraId="470C184E" w14:textId="77777777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onst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http = require(</w:t>
      </w:r>
      <w:r w:rsidRPr="0029644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http'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;</w:t>
      </w:r>
    </w:p>
    <w:p w14:paraId="360D5535" w14:textId="77777777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388AA92C" w14:textId="22578D6E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/create a server object</w:t>
      </w:r>
      <w:r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 xml:space="preserve"> and store in a const called “server”</w:t>
      </w:r>
    </w:p>
    <w:p w14:paraId="3A88CB6F" w14:textId="77777777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onst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server = </w:t>
      </w:r>
      <w:proofErr w:type="spellStart"/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http.createServer</w:t>
      </w:r>
      <w:proofErr w:type="spellEnd"/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29644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unction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(req, res) {</w:t>
      </w:r>
    </w:p>
    <w:p w14:paraId="2CF141FC" w14:textId="77777777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</w:t>
      </w:r>
      <w:proofErr w:type="spellStart"/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res.write</w:t>
      </w:r>
      <w:proofErr w:type="spellEnd"/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29644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Hello World!'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); </w:t>
      </w:r>
      <w:r w:rsidRPr="0029644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/write a response to the client</w:t>
      </w:r>
    </w:p>
    <w:p w14:paraId="3E7D2029" w14:textId="77777777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</w:t>
      </w:r>
      <w:proofErr w:type="spellStart"/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res.end</w:t>
      </w:r>
      <w:proofErr w:type="spellEnd"/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(); </w:t>
      </w:r>
      <w:r w:rsidRPr="0029644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/end the response</w:t>
      </w:r>
    </w:p>
    <w:p w14:paraId="6147A6E6" w14:textId="77777777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})</w:t>
      </w:r>
    </w:p>
    <w:p w14:paraId="14DAB5E0" w14:textId="77777777" w:rsid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1825EB8D" w14:textId="3F17A080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/</w:t>
      </w:r>
      <w:r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store your PORT number in a const</w:t>
      </w:r>
    </w:p>
    <w:p w14:paraId="25801091" w14:textId="77777777" w:rsid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onst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PORT = </w:t>
      </w:r>
      <w:r w:rsidRPr="0029644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8080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;</w:t>
      </w:r>
    </w:p>
    <w:p w14:paraId="19357D7F" w14:textId="77777777" w:rsid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58C90EAB" w14:textId="3CCEDAF5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/</w:t>
      </w:r>
      <w:r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listen on the server object and log port server is running on</w:t>
      </w:r>
    </w:p>
    <w:p w14:paraId="3D085B60" w14:textId="77777777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proofErr w:type="spellStart"/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server.listen</w:t>
      </w:r>
      <w:proofErr w:type="spellEnd"/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(PORT, () </w:t>
      </w:r>
      <w:r w:rsidRPr="0029644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=&gt;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{</w:t>
      </w:r>
    </w:p>
    <w:p w14:paraId="04A63D68" w14:textId="77777777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console.log(</w:t>
      </w:r>
      <w:r w:rsidRPr="0029644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`Server running on port </w:t>
      </w:r>
      <w:r w:rsidRPr="0029644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${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PORT</w:t>
      </w:r>
      <w:r w:rsidRPr="0029644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9644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`</w:t>
      </w: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;</w:t>
      </w:r>
    </w:p>
    <w:p w14:paraId="788E75DA" w14:textId="77777777" w:rsidR="00296442" w:rsidRPr="00296442" w:rsidRDefault="00296442" w:rsidP="00296442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9644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});</w:t>
      </w:r>
    </w:p>
    <w:p w14:paraId="2B97561A" w14:textId="77777777" w:rsidR="00296442" w:rsidRPr="00296442" w:rsidRDefault="00296442" w:rsidP="0029644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2FE5136E" w14:textId="27AE6B7C" w:rsidR="005F0766" w:rsidRDefault="00F80B54" w:rsidP="005F0766">
      <w:pPr>
        <w:pStyle w:val="NormalWeb"/>
        <w:numPr>
          <w:ilvl w:val="0"/>
          <w:numId w:val="19"/>
        </w:numPr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Save code and refresh page</w:t>
      </w:r>
    </w:p>
    <w:p w14:paraId="0D9A62D3" w14:textId="5DFAE116" w:rsidR="005F0766" w:rsidRDefault="005F0766" w:rsidP="00F80B54">
      <w:p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</w:p>
    <w:p w14:paraId="76CDE5C2" w14:textId="77777777" w:rsidR="005F0766" w:rsidRDefault="005F0766" w:rsidP="005F0766">
      <w:pPr>
        <w:pStyle w:val="Heading4"/>
        <w:spacing w:line="300" w:lineRule="atLeast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</w:rPr>
        <w:t xml:space="preserve">Step 2: Add URL Parsing with 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Fonts w:ascii="Segoe UI" w:hAnsi="Segoe UI" w:cs="Segoe UI"/>
        </w:rPr>
        <w:t xml:space="preserve"> Module</w:t>
      </w:r>
    </w:p>
    <w:p w14:paraId="59152727" w14:textId="24921473" w:rsidR="005F0766" w:rsidRDefault="005F0766" w:rsidP="00F80B54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Update the Server Code</w:t>
      </w:r>
      <w:r>
        <w:rPr>
          <w:rFonts w:ascii="Segoe UI" w:hAnsi="Segoe UI" w:cs="Segoe UI"/>
          <w:sz w:val="21"/>
          <w:szCs w:val="21"/>
        </w:rPr>
        <w:t>:</w:t>
      </w:r>
      <w:r w:rsidR="00F80B54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 xml:space="preserve">Modify </w:t>
      </w:r>
      <w:r>
        <w:rPr>
          <w:rStyle w:val="HTMLCode"/>
          <w:rFonts w:eastAsiaTheme="majorEastAsia"/>
        </w:rPr>
        <w:t>server.js</w:t>
      </w:r>
      <w:r>
        <w:rPr>
          <w:rFonts w:ascii="Segoe UI" w:hAnsi="Segoe UI" w:cs="Segoe UI"/>
          <w:sz w:val="21"/>
          <w:szCs w:val="21"/>
        </w:rPr>
        <w:t xml:space="preserve"> to include the 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Fonts w:ascii="Segoe UI" w:hAnsi="Segoe UI" w:cs="Segoe UI"/>
          <w:sz w:val="21"/>
          <w:szCs w:val="21"/>
        </w:rPr>
        <w:t xml:space="preserve"> module:</w:t>
      </w:r>
    </w:p>
    <w:p w14:paraId="1B8BDEE2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http = require('http');</w:t>
      </w:r>
    </w:p>
    <w:p w14:paraId="5FF2442A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Style w:val="HTMLCode"/>
          <w:rFonts w:eastAsiaTheme="majorEastAsia"/>
        </w:rPr>
        <w:t xml:space="preserve"> = require('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Style w:val="HTMLCode"/>
          <w:rFonts w:eastAsiaTheme="majorEastAsia"/>
        </w:rPr>
        <w:t>');</w:t>
      </w:r>
    </w:p>
    <w:p w14:paraId="6C2DE4B5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37ABF1B6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server = </w:t>
      </w:r>
      <w:proofErr w:type="spellStart"/>
      <w:r>
        <w:rPr>
          <w:rStyle w:val="HTMLCode"/>
          <w:rFonts w:eastAsiaTheme="majorEastAsia"/>
        </w:rPr>
        <w:t>http.createServer</w:t>
      </w:r>
      <w:proofErr w:type="spellEnd"/>
      <w:r>
        <w:rPr>
          <w:rStyle w:val="HTMLCode"/>
          <w:rFonts w:eastAsiaTheme="majorEastAsia"/>
        </w:rPr>
        <w:t>((req, res) =&gt; {</w:t>
      </w:r>
    </w:p>
    <w:p w14:paraId="5A6493A1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t </w:t>
      </w:r>
      <w:proofErr w:type="spellStart"/>
      <w:r>
        <w:rPr>
          <w:rStyle w:val="HTMLCode"/>
          <w:rFonts w:eastAsiaTheme="majorEastAsia"/>
        </w:rPr>
        <w:t>parsedUrl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url.parse</w:t>
      </w:r>
      <w:proofErr w:type="spellEnd"/>
      <w:r>
        <w:rPr>
          <w:rStyle w:val="HTMLCode"/>
          <w:rFonts w:eastAsiaTheme="majorEastAsia"/>
        </w:rPr>
        <w:t>(req.url, true);</w:t>
      </w:r>
    </w:p>
    <w:p w14:paraId="5F80706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t pathname = </w:t>
      </w:r>
      <w:proofErr w:type="spellStart"/>
      <w:r>
        <w:rPr>
          <w:rStyle w:val="HTMLCode"/>
          <w:rFonts w:eastAsiaTheme="majorEastAsia"/>
        </w:rPr>
        <w:t>parsedUrl.pathname</w:t>
      </w:r>
      <w:proofErr w:type="spellEnd"/>
      <w:r>
        <w:rPr>
          <w:rStyle w:val="HTMLCode"/>
          <w:rFonts w:eastAsiaTheme="majorEastAsia"/>
        </w:rPr>
        <w:t>;</w:t>
      </w:r>
    </w:p>
    <w:p w14:paraId="5D646B31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70711FD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</w:t>
      </w:r>
      <w:proofErr w:type="spellStart"/>
      <w:r>
        <w:rPr>
          <w:rStyle w:val="HTMLCode"/>
          <w:rFonts w:eastAsiaTheme="majorEastAsia"/>
        </w:rPr>
        <w:t>res.writeHead</w:t>
      </w:r>
      <w:proofErr w:type="spellEnd"/>
      <w:r>
        <w:rPr>
          <w:rStyle w:val="HTMLCode"/>
          <w:rFonts w:eastAsiaTheme="majorEastAsia"/>
        </w:rPr>
        <w:t>(200, { 'Content-Type': 'text/plain' });</w:t>
      </w:r>
    </w:p>
    <w:p w14:paraId="3EDFBAFF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</w:t>
      </w:r>
      <w:proofErr w:type="spellStart"/>
      <w:r>
        <w:rPr>
          <w:rStyle w:val="HTMLCode"/>
          <w:rFonts w:eastAsiaTheme="majorEastAsia"/>
        </w:rPr>
        <w:t>res.write</w:t>
      </w:r>
      <w:proofErr w:type="spellEnd"/>
      <w:r>
        <w:rPr>
          <w:rStyle w:val="HTMLCode"/>
          <w:rFonts w:eastAsiaTheme="majorEastAsia"/>
        </w:rPr>
        <w:t>(`You requested: ${pathname}`);</w:t>
      </w:r>
    </w:p>
    <w:p w14:paraId="2815A985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</w:t>
      </w:r>
      <w:proofErr w:type="spellStart"/>
      <w:r>
        <w:rPr>
          <w:rStyle w:val="HTMLCode"/>
          <w:rFonts w:eastAsiaTheme="majorEastAsia"/>
        </w:rPr>
        <w:t>res.end</w:t>
      </w:r>
      <w:proofErr w:type="spellEnd"/>
      <w:r>
        <w:rPr>
          <w:rStyle w:val="HTMLCode"/>
          <w:rFonts w:eastAsiaTheme="majorEastAsia"/>
        </w:rPr>
        <w:t>();</w:t>
      </w:r>
    </w:p>
    <w:p w14:paraId="621527D5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});</w:t>
      </w:r>
    </w:p>
    <w:p w14:paraId="60A61262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5E1C2B0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PORT = 5000;</w:t>
      </w:r>
    </w:p>
    <w:p w14:paraId="79AC1EF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server.listen</w:t>
      </w:r>
      <w:proofErr w:type="spellEnd"/>
      <w:r>
        <w:rPr>
          <w:rStyle w:val="HTMLCode"/>
          <w:rFonts w:eastAsiaTheme="majorEastAsia"/>
        </w:rPr>
        <w:t>(PORT, () =&gt; {</w:t>
      </w:r>
    </w:p>
    <w:p w14:paraId="5B2D8927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ole.log(`Server running on port ${PORT}`);</w:t>
      </w:r>
    </w:p>
    <w:p w14:paraId="7CF394AD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});</w:t>
      </w:r>
    </w:p>
    <w:p w14:paraId="53B5531E" w14:textId="77777777" w:rsidR="00F80B54" w:rsidRDefault="00F80B54" w:rsidP="00F80B54">
      <w:pPr>
        <w:pStyle w:val="NormalWeb"/>
        <w:spacing w:before="0" w:beforeAutospacing="0" w:after="0" w:afterAutospacing="0" w:line="300" w:lineRule="atLeast"/>
        <w:ind w:left="360"/>
        <w:rPr>
          <w:rStyle w:val="Strong"/>
          <w:rFonts w:ascii="Segoe UI" w:eastAsiaTheme="majorEastAsia" w:hAnsi="Segoe UI" w:cs="Segoe UI"/>
          <w:sz w:val="21"/>
          <w:szCs w:val="21"/>
        </w:rPr>
      </w:pPr>
    </w:p>
    <w:p w14:paraId="2DB409F5" w14:textId="77777777" w:rsidR="00F80B54" w:rsidRDefault="005F0766" w:rsidP="00F80B54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lastRenderedPageBreak/>
        <w:t>Test URL Parsing</w:t>
      </w:r>
      <w:r>
        <w:rPr>
          <w:rFonts w:ascii="Segoe UI" w:hAnsi="Segoe UI" w:cs="Segoe UI"/>
          <w:sz w:val="21"/>
          <w:szCs w:val="21"/>
        </w:rPr>
        <w:t>:</w:t>
      </w:r>
      <w:r w:rsidR="00F80B54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>Restart the server and navigate to different URLs</w:t>
      </w:r>
    </w:p>
    <w:p w14:paraId="1943444D" w14:textId="532E2E53" w:rsidR="005F0766" w:rsidRDefault="005F0766" w:rsidP="00F80B54">
      <w:pPr>
        <w:pStyle w:val="NormalWeb"/>
        <w:spacing w:before="0" w:beforeAutospacing="0" w:after="0" w:afterAutospacing="0" w:line="300" w:lineRule="atLeast"/>
        <w:ind w:firstLine="36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e.g., </w:t>
      </w:r>
      <w:r>
        <w:rPr>
          <w:rStyle w:val="HTMLCode"/>
          <w:rFonts w:eastAsiaTheme="majorEastAsia"/>
        </w:rPr>
        <w:t>http://localhost:5000/about</w:t>
      </w:r>
      <w:r>
        <w:rPr>
          <w:rFonts w:ascii="Segoe UI" w:hAnsi="Segoe UI" w:cs="Segoe UI"/>
          <w:sz w:val="21"/>
          <w:szCs w:val="21"/>
        </w:rPr>
        <w:t>) to see the requested pathname.</w:t>
      </w:r>
    </w:p>
    <w:p w14:paraId="0BC31DF4" w14:textId="77777777" w:rsidR="00F80B54" w:rsidRDefault="00F80B54" w:rsidP="00F80B54">
      <w:pPr>
        <w:spacing w:after="0" w:line="300" w:lineRule="atLeast"/>
        <w:ind w:firstLine="360"/>
        <w:rPr>
          <w:rFonts w:ascii="Segoe UI" w:hAnsi="Segoe UI" w:cs="Segoe UI"/>
          <w:sz w:val="21"/>
          <w:szCs w:val="21"/>
        </w:rPr>
      </w:pPr>
    </w:p>
    <w:p w14:paraId="449FEEAD" w14:textId="77777777" w:rsidR="005F0766" w:rsidRDefault="005F0766" w:rsidP="00F80B54">
      <w:pPr>
        <w:pStyle w:val="Heading4"/>
        <w:spacing w:before="0" w:after="0" w:line="300" w:lineRule="atLeast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</w:rPr>
        <w:t xml:space="preserve">Step 3: Serve Static Files with </w:t>
      </w:r>
      <w:r>
        <w:rPr>
          <w:rStyle w:val="HTMLCode"/>
          <w:rFonts w:eastAsiaTheme="majorEastAsia"/>
        </w:rPr>
        <w:t>fs</w:t>
      </w:r>
      <w:r>
        <w:rPr>
          <w:rFonts w:ascii="Segoe UI" w:hAnsi="Segoe UI" w:cs="Segoe UI"/>
        </w:rPr>
        <w:t xml:space="preserve"> Module</w:t>
      </w:r>
    </w:p>
    <w:p w14:paraId="46943F3C" w14:textId="77777777" w:rsidR="005F0766" w:rsidRDefault="005F0766" w:rsidP="00F80B54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Create HTML Files</w:t>
      </w:r>
      <w:r>
        <w:rPr>
          <w:rFonts w:ascii="Segoe UI" w:hAnsi="Segoe UI" w:cs="Segoe UI"/>
          <w:sz w:val="21"/>
          <w:szCs w:val="21"/>
        </w:rPr>
        <w:t>:</w:t>
      </w:r>
    </w:p>
    <w:p w14:paraId="404AB936" w14:textId="77777777" w:rsidR="005F0766" w:rsidRDefault="005F0766" w:rsidP="00F80B54">
      <w:p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Create a </w:t>
      </w:r>
      <w:r>
        <w:rPr>
          <w:rStyle w:val="HTMLCode"/>
          <w:rFonts w:eastAsiaTheme="majorEastAsia"/>
        </w:rPr>
        <w:t>public</w:t>
      </w:r>
      <w:r>
        <w:rPr>
          <w:rFonts w:ascii="Segoe UI" w:hAnsi="Segoe UI" w:cs="Segoe UI"/>
          <w:sz w:val="21"/>
          <w:szCs w:val="21"/>
        </w:rPr>
        <w:t xml:space="preserve"> directory and add </w:t>
      </w:r>
      <w:r>
        <w:rPr>
          <w:rStyle w:val="HTMLCode"/>
          <w:rFonts w:eastAsiaTheme="majorEastAsia"/>
        </w:rPr>
        <w:t>index.html</w:t>
      </w:r>
      <w:r>
        <w:rPr>
          <w:rFonts w:ascii="Segoe UI" w:hAnsi="Segoe UI" w:cs="Segoe UI"/>
          <w:sz w:val="21"/>
          <w:szCs w:val="21"/>
        </w:rPr>
        <w:t xml:space="preserve"> and </w:t>
      </w:r>
      <w:r>
        <w:rPr>
          <w:rStyle w:val="HTMLCode"/>
          <w:rFonts w:eastAsiaTheme="majorEastAsia"/>
        </w:rPr>
        <w:t>about.html</w:t>
      </w:r>
      <w:r>
        <w:rPr>
          <w:rFonts w:ascii="Segoe UI" w:hAnsi="Segoe UI" w:cs="Segoe UI"/>
          <w:sz w:val="21"/>
          <w:szCs w:val="21"/>
        </w:rPr>
        <w:t xml:space="preserve"> files:</w:t>
      </w:r>
    </w:p>
    <w:p w14:paraId="0DB0335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mkdir</w:t>
      </w:r>
      <w:proofErr w:type="spellEnd"/>
      <w:r>
        <w:rPr>
          <w:rStyle w:val="HTMLCode"/>
          <w:rFonts w:eastAsiaTheme="majorEastAsia"/>
        </w:rPr>
        <w:t xml:space="preserve"> public</w:t>
      </w:r>
    </w:p>
    <w:p w14:paraId="3BAE91EF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touch public/index.html public/about.html</w:t>
      </w:r>
    </w:p>
    <w:p w14:paraId="0379143C" w14:textId="77777777" w:rsidR="00F80B54" w:rsidRDefault="00F80B54" w:rsidP="00F80B54">
      <w:pPr>
        <w:spacing w:after="0" w:line="300" w:lineRule="atLeast"/>
        <w:rPr>
          <w:rFonts w:ascii="Segoe UI" w:hAnsi="Segoe UI" w:cs="Segoe UI"/>
          <w:sz w:val="21"/>
          <w:szCs w:val="21"/>
        </w:rPr>
      </w:pPr>
    </w:p>
    <w:p w14:paraId="3494AA48" w14:textId="77777777" w:rsidR="00F80B54" w:rsidRDefault="00F80B54" w:rsidP="00F80B54">
      <w:pPr>
        <w:spacing w:after="0" w:line="300" w:lineRule="atLeast"/>
        <w:rPr>
          <w:rFonts w:ascii="Segoe UI" w:hAnsi="Segoe UI" w:cs="Segoe UI"/>
          <w:sz w:val="21"/>
          <w:szCs w:val="21"/>
        </w:rPr>
      </w:pPr>
    </w:p>
    <w:p w14:paraId="7B713674" w14:textId="77777777" w:rsidR="003E67EC" w:rsidRDefault="003E67EC" w:rsidP="00F80B54">
      <w:pPr>
        <w:spacing w:after="0" w:line="300" w:lineRule="atLeast"/>
        <w:rPr>
          <w:rFonts w:ascii="Segoe UI" w:hAnsi="Segoe UI" w:cs="Segoe UI"/>
          <w:sz w:val="21"/>
          <w:szCs w:val="21"/>
        </w:rPr>
      </w:pPr>
    </w:p>
    <w:p w14:paraId="5619CF17" w14:textId="77777777" w:rsidR="00F80B54" w:rsidRDefault="00F80B54" w:rsidP="00F80B54">
      <w:pPr>
        <w:spacing w:after="0" w:line="300" w:lineRule="atLeast"/>
        <w:rPr>
          <w:rFonts w:ascii="Segoe UI" w:hAnsi="Segoe UI" w:cs="Segoe UI"/>
          <w:sz w:val="21"/>
          <w:szCs w:val="21"/>
        </w:rPr>
      </w:pPr>
    </w:p>
    <w:p w14:paraId="332144EF" w14:textId="46556BEA" w:rsidR="005F0766" w:rsidRDefault="005F0766" w:rsidP="00F80B54">
      <w:p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Add basic HTML content to </w:t>
      </w:r>
      <w:r>
        <w:rPr>
          <w:rStyle w:val="HTMLCode"/>
          <w:rFonts w:eastAsiaTheme="majorEastAsia"/>
        </w:rPr>
        <w:t>index.html</w:t>
      </w:r>
      <w:r>
        <w:rPr>
          <w:rFonts w:ascii="Segoe UI" w:hAnsi="Segoe UI" w:cs="Segoe UI"/>
          <w:sz w:val="21"/>
          <w:szCs w:val="21"/>
        </w:rPr>
        <w:t>:</w:t>
      </w:r>
    </w:p>
    <w:p w14:paraId="1E5E46C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!DOCTYPE html&gt;</w:t>
      </w:r>
    </w:p>
    <w:p w14:paraId="21CD7AB0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html&gt;</w:t>
      </w:r>
    </w:p>
    <w:p w14:paraId="62E86F3A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head&gt;</w:t>
      </w:r>
    </w:p>
    <w:p w14:paraId="09FFF43E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&lt;title&gt;Home&lt;/title&gt;</w:t>
      </w:r>
    </w:p>
    <w:p w14:paraId="3B499EC7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/head&gt;</w:t>
      </w:r>
    </w:p>
    <w:p w14:paraId="125D113C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body&gt;</w:t>
      </w:r>
    </w:p>
    <w:p w14:paraId="176AF594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&lt;h1&gt;Welcome to the Home Page&lt;/h1&gt;</w:t>
      </w:r>
    </w:p>
    <w:p w14:paraId="7D5BECE1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/body&gt;</w:t>
      </w:r>
    </w:p>
    <w:p w14:paraId="4A9B63D5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/html&gt;</w:t>
      </w:r>
    </w:p>
    <w:p w14:paraId="77413199" w14:textId="77777777" w:rsidR="00F80B54" w:rsidRDefault="00F80B54" w:rsidP="00F80B54">
      <w:pPr>
        <w:spacing w:after="0" w:line="300" w:lineRule="atLeast"/>
        <w:rPr>
          <w:rFonts w:ascii="Segoe UI" w:hAnsi="Segoe UI" w:cs="Segoe UI"/>
          <w:sz w:val="21"/>
          <w:szCs w:val="21"/>
        </w:rPr>
      </w:pPr>
    </w:p>
    <w:p w14:paraId="4651B207" w14:textId="372A9274" w:rsidR="005F0766" w:rsidRDefault="005F0766" w:rsidP="00F80B54">
      <w:p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Add basic HTML content to </w:t>
      </w:r>
      <w:r>
        <w:rPr>
          <w:rStyle w:val="HTMLCode"/>
          <w:rFonts w:eastAsiaTheme="majorEastAsia"/>
        </w:rPr>
        <w:t>about.html</w:t>
      </w:r>
      <w:r>
        <w:rPr>
          <w:rFonts w:ascii="Segoe UI" w:hAnsi="Segoe UI" w:cs="Segoe UI"/>
          <w:sz w:val="21"/>
          <w:szCs w:val="21"/>
        </w:rPr>
        <w:t>:</w:t>
      </w:r>
    </w:p>
    <w:p w14:paraId="4727939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!DOCTYPE html&gt;</w:t>
      </w:r>
    </w:p>
    <w:p w14:paraId="54566BB6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html&gt;</w:t>
      </w:r>
    </w:p>
    <w:p w14:paraId="126F0D1F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head&gt;</w:t>
      </w:r>
    </w:p>
    <w:p w14:paraId="4957163C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&lt;title&gt;About&lt;/title&gt;</w:t>
      </w:r>
    </w:p>
    <w:p w14:paraId="2CFCC99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/head&gt;</w:t>
      </w:r>
    </w:p>
    <w:p w14:paraId="78CDD4B4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body&gt;</w:t>
      </w:r>
    </w:p>
    <w:p w14:paraId="0B660876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&lt;h1&gt;About Us&lt;/h1&gt;</w:t>
      </w:r>
    </w:p>
    <w:p w14:paraId="645F4F2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/body&gt;</w:t>
      </w:r>
    </w:p>
    <w:p w14:paraId="376BDB5D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&lt;/html&gt;</w:t>
      </w:r>
    </w:p>
    <w:p w14:paraId="1B334BD7" w14:textId="77777777" w:rsidR="00F80B54" w:rsidRDefault="00F80B54" w:rsidP="00F80B54">
      <w:pPr>
        <w:pStyle w:val="NormalWeb"/>
        <w:spacing w:before="0" w:beforeAutospacing="0" w:after="0" w:afterAutospacing="0" w:line="300" w:lineRule="atLeast"/>
        <w:rPr>
          <w:rStyle w:val="Strong"/>
          <w:rFonts w:ascii="Segoe UI" w:eastAsiaTheme="majorEastAsia" w:hAnsi="Segoe UI" w:cs="Segoe UI"/>
          <w:sz w:val="21"/>
          <w:szCs w:val="21"/>
        </w:rPr>
      </w:pPr>
    </w:p>
    <w:p w14:paraId="77BA7C4B" w14:textId="564E6D07" w:rsidR="005F0766" w:rsidRDefault="005F0766" w:rsidP="00F80B54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Update the Server Code</w:t>
      </w:r>
      <w:r>
        <w:rPr>
          <w:rFonts w:ascii="Segoe UI" w:hAnsi="Segoe UI" w:cs="Segoe UI"/>
          <w:sz w:val="21"/>
          <w:szCs w:val="21"/>
        </w:rPr>
        <w:t>:</w:t>
      </w:r>
      <w:r w:rsidR="00F80B54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 xml:space="preserve">Modify </w:t>
      </w:r>
      <w:r>
        <w:rPr>
          <w:rStyle w:val="HTMLCode"/>
          <w:rFonts w:eastAsiaTheme="majorEastAsia"/>
        </w:rPr>
        <w:t>server.js</w:t>
      </w:r>
      <w:r>
        <w:rPr>
          <w:rFonts w:ascii="Segoe UI" w:hAnsi="Segoe UI" w:cs="Segoe UI"/>
          <w:sz w:val="21"/>
          <w:szCs w:val="21"/>
        </w:rPr>
        <w:t xml:space="preserve"> to include the </w:t>
      </w:r>
      <w:r>
        <w:rPr>
          <w:rStyle w:val="HTMLCode"/>
          <w:rFonts w:eastAsiaTheme="majorEastAsia"/>
        </w:rPr>
        <w:t>fs</w:t>
      </w:r>
      <w:r>
        <w:rPr>
          <w:rFonts w:ascii="Segoe UI" w:hAnsi="Segoe UI" w:cs="Segoe UI"/>
          <w:sz w:val="21"/>
          <w:szCs w:val="21"/>
        </w:rPr>
        <w:t xml:space="preserve"> module and serve static files:</w:t>
      </w:r>
    </w:p>
    <w:p w14:paraId="483F4028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http = require('http');</w:t>
      </w:r>
    </w:p>
    <w:p w14:paraId="3D8D2290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Style w:val="HTMLCode"/>
          <w:rFonts w:eastAsiaTheme="majorEastAsia"/>
        </w:rPr>
        <w:t xml:space="preserve"> = require('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Style w:val="HTMLCode"/>
          <w:rFonts w:eastAsiaTheme="majorEastAsia"/>
        </w:rPr>
        <w:t>');</w:t>
      </w:r>
    </w:p>
    <w:p w14:paraId="6A73B498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fs = require('fs');</w:t>
      </w:r>
    </w:p>
    <w:p w14:paraId="73E41397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0FD0890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server = </w:t>
      </w:r>
      <w:proofErr w:type="spellStart"/>
      <w:r>
        <w:rPr>
          <w:rStyle w:val="HTMLCode"/>
          <w:rFonts w:eastAsiaTheme="majorEastAsia"/>
        </w:rPr>
        <w:t>http.createServer</w:t>
      </w:r>
      <w:proofErr w:type="spellEnd"/>
      <w:r>
        <w:rPr>
          <w:rStyle w:val="HTMLCode"/>
          <w:rFonts w:eastAsiaTheme="majorEastAsia"/>
        </w:rPr>
        <w:t>((req, res) =&gt; {</w:t>
      </w:r>
    </w:p>
    <w:p w14:paraId="4E25D770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t </w:t>
      </w:r>
      <w:proofErr w:type="spellStart"/>
      <w:r>
        <w:rPr>
          <w:rStyle w:val="HTMLCode"/>
          <w:rFonts w:eastAsiaTheme="majorEastAsia"/>
        </w:rPr>
        <w:t>parsedUrl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url.parse</w:t>
      </w:r>
      <w:proofErr w:type="spellEnd"/>
      <w:r>
        <w:rPr>
          <w:rStyle w:val="HTMLCode"/>
          <w:rFonts w:eastAsiaTheme="majorEastAsia"/>
        </w:rPr>
        <w:t>(req.url, true);</w:t>
      </w:r>
    </w:p>
    <w:p w14:paraId="1CC6D43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t pathname = </w:t>
      </w:r>
      <w:proofErr w:type="spellStart"/>
      <w:r>
        <w:rPr>
          <w:rStyle w:val="HTMLCode"/>
          <w:rFonts w:eastAsiaTheme="majorEastAsia"/>
        </w:rPr>
        <w:t>parsedUrl.pathname</w:t>
      </w:r>
      <w:proofErr w:type="spellEnd"/>
      <w:r>
        <w:rPr>
          <w:rStyle w:val="HTMLCode"/>
          <w:rFonts w:eastAsiaTheme="majorEastAsia"/>
        </w:rPr>
        <w:t>;</w:t>
      </w:r>
    </w:p>
    <w:p w14:paraId="12C8AE88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37DC5BBE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lastRenderedPageBreak/>
        <w:t xml:space="preserve">   let </w:t>
      </w:r>
      <w:proofErr w:type="spellStart"/>
      <w:r>
        <w:rPr>
          <w:rStyle w:val="HTMLCode"/>
          <w:rFonts w:eastAsiaTheme="majorEastAsia"/>
        </w:rPr>
        <w:t>filePath</w:t>
      </w:r>
      <w:proofErr w:type="spellEnd"/>
      <w:r>
        <w:rPr>
          <w:rStyle w:val="HTMLCode"/>
          <w:rFonts w:eastAsiaTheme="majorEastAsia"/>
        </w:rPr>
        <w:t xml:space="preserve"> = '.' + pathname;</w:t>
      </w:r>
    </w:p>
    <w:p w14:paraId="1BB854AD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if (</w:t>
      </w:r>
      <w:proofErr w:type="spellStart"/>
      <w:r>
        <w:rPr>
          <w:rStyle w:val="HTMLCode"/>
          <w:rFonts w:eastAsiaTheme="majorEastAsia"/>
        </w:rPr>
        <w:t>filePath</w:t>
      </w:r>
      <w:proofErr w:type="spellEnd"/>
      <w:r>
        <w:rPr>
          <w:rStyle w:val="HTMLCode"/>
          <w:rFonts w:eastAsiaTheme="majorEastAsia"/>
        </w:rPr>
        <w:t xml:space="preserve"> === './') {</w:t>
      </w:r>
    </w:p>
    <w:p w14:paraId="099543B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</w:t>
      </w:r>
      <w:proofErr w:type="spellStart"/>
      <w:r>
        <w:rPr>
          <w:rStyle w:val="HTMLCode"/>
          <w:rFonts w:eastAsiaTheme="majorEastAsia"/>
        </w:rPr>
        <w:t>filePath</w:t>
      </w:r>
      <w:proofErr w:type="spellEnd"/>
      <w:r>
        <w:rPr>
          <w:rStyle w:val="HTMLCode"/>
          <w:rFonts w:eastAsiaTheme="majorEastAsia"/>
        </w:rPr>
        <w:t xml:space="preserve"> = './public/index.html';</w:t>
      </w:r>
    </w:p>
    <w:p w14:paraId="3E53BFA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} else {</w:t>
      </w:r>
    </w:p>
    <w:p w14:paraId="2DEBA93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</w:t>
      </w:r>
      <w:proofErr w:type="spellStart"/>
      <w:r>
        <w:rPr>
          <w:rStyle w:val="HTMLCode"/>
          <w:rFonts w:eastAsiaTheme="majorEastAsia"/>
        </w:rPr>
        <w:t>filePath</w:t>
      </w:r>
      <w:proofErr w:type="spellEnd"/>
      <w:r>
        <w:rPr>
          <w:rStyle w:val="HTMLCode"/>
          <w:rFonts w:eastAsiaTheme="majorEastAsia"/>
        </w:rPr>
        <w:t xml:space="preserve"> = './public' + pathname + '.html';</w:t>
      </w:r>
    </w:p>
    <w:p w14:paraId="44C80E2E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}</w:t>
      </w:r>
    </w:p>
    <w:p w14:paraId="49D4DB12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05E50BA6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</w:t>
      </w:r>
      <w:proofErr w:type="spellStart"/>
      <w:r>
        <w:rPr>
          <w:rStyle w:val="HTMLCode"/>
          <w:rFonts w:eastAsiaTheme="majorEastAsia"/>
        </w:rPr>
        <w:t>fs.readFile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filePath</w:t>
      </w:r>
      <w:proofErr w:type="spellEnd"/>
      <w:r>
        <w:rPr>
          <w:rStyle w:val="HTMLCode"/>
          <w:rFonts w:eastAsiaTheme="majorEastAsia"/>
        </w:rPr>
        <w:t>, (err, data) =&gt; {</w:t>
      </w:r>
    </w:p>
    <w:p w14:paraId="3EFC8512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if (err) {</w:t>
      </w:r>
    </w:p>
    <w:p w14:paraId="7889CBFE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writeHead</w:t>
      </w:r>
      <w:proofErr w:type="spellEnd"/>
      <w:r>
        <w:rPr>
          <w:rStyle w:val="HTMLCode"/>
          <w:rFonts w:eastAsiaTheme="majorEastAsia"/>
        </w:rPr>
        <w:t>(404, { 'Content-Type': 'text/html' });</w:t>
      </w:r>
    </w:p>
    <w:p w14:paraId="5963C1EA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write</w:t>
      </w:r>
      <w:proofErr w:type="spellEnd"/>
      <w:r>
        <w:rPr>
          <w:rStyle w:val="HTMLCode"/>
          <w:rFonts w:eastAsiaTheme="majorEastAsia"/>
        </w:rPr>
        <w:t>('&lt;h1&gt;404 Not Found&lt;/h1&gt;');</w:t>
      </w:r>
    </w:p>
    <w:p w14:paraId="6313048C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end</w:t>
      </w:r>
      <w:proofErr w:type="spellEnd"/>
      <w:r>
        <w:rPr>
          <w:rStyle w:val="HTMLCode"/>
          <w:rFonts w:eastAsiaTheme="majorEastAsia"/>
        </w:rPr>
        <w:t>();</w:t>
      </w:r>
    </w:p>
    <w:p w14:paraId="6BA26731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} else {</w:t>
      </w:r>
    </w:p>
    <w:p w14:paraId="505DB810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writeHead</w:t>
      </w:r>
      <w:proofErr w:type="spellEnd"/>
      <w:r>
        <w:rPr>
          <w:rStyle w:val="HTMLCode"/>
          <w:rFonts w:eastAsiaTheme="majorEastAsia"/>
        </w:rPr>
        <w:t>(200, { 'Content-Type': 'text/html' });</w:t>
      </w:r>
    </w:p>
    <w:p w14:paraId="366B21FE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write</w:t>
      </w:r>
      <w:proofErr w:type="spellEnd"/>
      <w:r>
        <w:rPr>
          <w:rStyle w:val="HTMLCode"/>
          <w:rFonts w:eastAsiaTheme="majorEastAsia"/>
        </w:rPr>
        <w:t>(data);</w:t>
      </w:r>
    </w:p>
    <w:p w14:paraId="4703E17E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end</w:t>
      </w:r>
      <w:proofErr w:type="spellEnd"/>
      <w:r>
        <w:rPr>
          <w:rStyle w:val="HTMLCode"/>
          <w:rFonts w:eastAsiaTheme="majorEastAsia"/>
        </w:rPr>
        <w:t>();</w:t>
      </w:r>
    </w:p>
    <w:p w14:paraId="7AEE7EE7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}</w:t>
      </w:r>
    </w:p>
    <w:p w14:paraId="2A8765D8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});</w:t>
      </w:r>
    </w:p>
    <w:p w14:paraId="275AE81C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});</w:t>
      </w:r>
    </w:p>
    <w:p w14:paraId="65874F70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12FF70A7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PORT = 5000;</w:t>
      </w:r>
    </w:p>
    <w:p w14:paraId="6C917EE5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server.listen</w:t>
      </w:r>
      <w:proofErr w:type="spellEnd"/>
      <w:r>
        <w:rPr>
          <w:rStyle w:val="HTMLCode"/>
          <w:rFonts w:eastAsiaTheme="majorEastAsia"/>
        </w:rPr>
        <w:t>(PORT, () =&gt; {</w:t>
      </w:r>
    </w:p>
    <w:p w14:paraId="24BE1B4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ole.log(`Server running on port ${PORT}`);</w:t>
      </w:r>
    </w:p>
    <w:p w14:paraId="2C29C8B7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});</w:t>
      </w:r>
    </w:p>
    <w:p w14:paraId="00AB527D" w14:textId="77777777" w:rsidR="00F80B54" w:rsidRDefault="00F80B54" w:rsidP="00F80B54">
      <w:pPr>
        <w:pStyle w:val="NormalWeb"/>
        <w:spacing w:before="0" w:beforeAutospacing="0" w:after="0" w:afterAutospacing="0" w:line="300" w:lineRule="atLeast"/>
        <w:rPr>
          <w:rStyle w:val="Strong"/>
          <w:rFonts w:ascii="Segoe UI" w:eastAsiaTheme="majorEastAsia" w:hAnsi="Segoe UI" w:cs="Segoe UI"/>
          <w:sz w:val="21"/>
          <w:szCs w:val="21"/>
        </w:rPr>
      </w:pPr>
    </w:p>
    <w:p w14:paraId="2E304D02" w14:textId="4DDBE694" w:rsidR="005F0766" w:rsidRDefault="005F0766" w:rsidP="00F80B54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Test Static File Serving</w:t>
      </w:r>
      <w:r>
        <w:rPr>
          <w:rFonts w:ascii="Segoe UI" w:hAnsi="Segoe UI" w:cs="Segoe UI"/>
          <w:sz w:val="21"/>
          <w:szCs w:val="21"/>
        </w:rPr>
        <w:t>:</w:t>
      </w:r>
      <w:r w:rsidR="00F80B54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 xml:space="preserve">Restart the server and navigate to </w:t>
      </w:r>
      <w:r>
        <w:rPr>
          <w:rStyle w:val="HTMLCode"/>
          <w:rFonts w:eastAsiaTheme="majorEastAsia"/>
        </w:rPr>
        <w:t>http://localhost:5000</w:t>
      </w:r>
      <w:r>
        <w:rPr>
          <w:rFonts w:ascii="Segoe UI" w:hAnsi="Segoe UI" w:cs="Segoe UI"/>
          <w:sz w:val="21"/>
          <w:szCs w:val="21"/>
        </w:rPr>
        <w:t xml:space="preserve"> and </w:t>
      </w:r>
      <w:r>
        <w:rPr>
          <w:rStyle w:val="HTMLCode"/>
          <w:rFonts w:eastAsiaTheme="majorEastAsia"/>
        </w:rPr>
        <w:t>http://localhost:5000/about</w:t>
      </w:r>
      <w:r>
        <w:rPr>
          <w:rFonts w:ascii="Segoe UI" w:hAnsi="Segoe UI" w:cs="Segoe UI"/>
          <w:sz w:val="21"/>
          <w:szCs w:val="21"/>
        </w:rPr>
        <w:t xml:space="preserve"> to see the HTML content.</w:t>
      </w:r>
    </w:p>
    <w:p w14:paraId="72A5DCDC" w14:textId="77777777" w:rsidR="00F80B54" w:rsidRDefault="00F80B54" w:rsidP="00F80B54">
      <w:pPr>
        <w:pStyle w:val="Heading4"/>
        <w:spacing w:before="0" w:after="0" w:line="300" w:lineRule="atLeast"/>
        <w:rPr>
          <w:rFonts w:ascii="Segoe UI" w:hAnsi="Segoe UI" w:cs="Segoe UI"/>
        </w:rPr>
      </w:pPr>
    </w:p>
    <w:p w14:paraId="0E071A8C" w14:textId="2EA45D8E" w:rsidR="005F0766" w:rsidRDefault="005F0766" w:rsidP="00F80B54">
      <w:pPr>
        <w:pStyle w:val="Heading4"/>
        <w:spacing w:before="0" w:after="0" w:line="300" w:lineRule="atLeast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</w:rPr>
        <w:t xml:space="preserve">Step 4: Use </w:t>
      </w:r>
      <w:r>
        <w:rPr>
          <w:rStyle w:val="HTMLCode"/>
          <w:rFonts w:eastAsiaTheme="majorEastAsia"/>
        </w:rPr>
        <w:t>path</w:t>
      </w:r>
      <w:r>
        <w:rPr>
          <w:rFonts w:ascii="Segoe UI" w:hAnsi="Segoe UI" w:cs="Segoe UI"/>
        </w:rPr>
        <w:t xml:space="preserve"> Module for File Paths</w:t>
      </w:r>
    </w:p>
    <w:p w14:paraId="217BAC0D" w14:textId="68B63752" w:rsidR="005F0766" w:rsidRDefault="005F0766" w:rsidP="00F80B54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Update the Server Code</w:t>
      </w:r>
      <w:r>
        <w:rPr>
          <w:rFonts w:ascii="Segoe UI" w:hAnsi="Segoe UI" w:cs="Segoe UI"/>
          <w:sz w:val="21"/>
          <w:szCs w:val="21"/>
        </w:rPr>
        <w:t>:</w:t>
      </w:r>
      <w:r w:rsidR="00F80B54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 xml:space="preserve">Modify </w:t>
      </w:r>
      <w:r>
        <w:rPr>
          <w:rStyle w:val="HTMLCode"/>
          <w:rFonts w:eastAsiaTheme="majorEastAsia"/>
        </w:rPr>
        <w:t>server.js</w:t>
      </w:r>
      <w:r>
        <w:rPr>
          <w:rFonts w:ascii="Segoe UI" w:hAnsi="Segoe UI" w:cs="Segoe UI"/>
          <w:sz w:val="21"/>
          <w:szCs w:val="21"/>
        </w:rPr>
        <w:t xml:space="preserve"> to include the </w:t>
      </w:r>
      <w:r>
        <w:rPr>
          <w:rStyle w:val="HTMLCode"/>
          <w:rFonts w:eastAsiaTheme="majorEastAsia"/>
        </w:rPr>
        <w:t>path</w:t>
      </w:r>
      <w:r>
        <w:rPr>
          <w:rFonts w:ascii="Segoe UI" w:hAnsi="Segoe UI" w:cs="Segoe UI"/>
          <w:sz w:val="21"/>
          <w:szCs w:val="21"/>
        </w:rPr>
        <w:t xml:space="preserve"> module and use it for constructing file paths:</w:t>
      </w:r>
    </w:p>
    <w:p w14:paraId="208423D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http = require('http');</w:t>
      </w:r>
    </w:p>
    <w:p w14:paraId="08600D5C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Style w:val="HTMLCode"/>
          <w:rFonts w:eastAsiaTheme="majorEastAsia"/>
        </w:rPr>
        <w:t xml:space="preserve"> = require('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Style w:val="HTMLCode"/>
          <w:rFonts w:eastAsiaTheme="majorEastAsia"/>
        </w:rPr>
        <w:t>');</w:t>
      </w:r>
    </w:p>
    <w:p w14:paraId="67ED2782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fs = require('fs');</w:t>
      </w:r>
    </w:p>
    <w:p w14:paraId="1011A30F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path = require('path');</w:t>
      </w:r>
    </w:p>
    <w:p w14:paraId="0FA94175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6B40D22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server = </w:t>
      </w:r>
      <w:proofErr w:type="spellStart"/>
      <w:r>
        <w:rPr>
          <w:rStyle w:val="HTMLCode"/>
          <w:rFonts w:eastAsiaTheme="majorEastAsia"/>
        </w:rPr>
        <w:t>http.createServer</w:t>
      </w:r>
      <w:proofErr w:type="spellEnd"/>
      <w:r>
        <w:rPr>
          <w:rStyle w:val="HTMLCode"/>
          <w:rFonts w:eastAsiaTheme="majorEastAsia"/>
        </w:rPr>
        <w:t>((req, res) =&gt; {</w:t>
      </w:r>
    </w:p>
    <w:p w14:paraId="30CB52A0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t </w:t>
      </w:r>
      <w:proofErr w:type="spellStart"/>
      <w:r>
        <w:rPr>
          <w:rStyle w:val="HTMLCode"/>
          <w:rFonts w:eastAsiaTheme="majorEastAsia"/>
        </w:rPr>
        <w:t>parsedUrl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url.parse</w:t>
      </w:r>
      <w:proofErr w:type="spellEnd"/>
      <w:r>
        <w:rPr>
          <w:rStyle w:val="HTMLCode"/>
          <w:rFonts w:eastAsiaTheme="majorEastAsia"/>
        </w:rPr>
        <w:t>(req.url, true);</w:t>
      </w:r>
    </w:p>
    <w:p w14:paraId="032D94FA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t pathname = </w:t>
      </w:r>
      <w:proofErr w:type="spellStart"/>
      <w:r>
        <w:rPr>
          <w:rStyle w:val="HTMLCode"/>
          <w:rFonts w:eastAsiaTheme="majorEastAsia"/>
        </w:rPr>
        <w:t>parsedUrl.pathname</w:t>
      </w:r>
      <w:proofErr w:type="spellEnd"/>
      <w:r>
        <w:rPr>
          <w:rStyle w:val="HTMLCode"/>
          <w:rFonts w:eastAsiaTheme="majorEastAsia"/>
        </w:rPr>
        <w:t>;</w:t>
      </w:r>
    </w:p>
    <w:p w14:paraId="06B8EDED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7F8C4BED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let </w:t>
      </w:r>
      <w:proofErr w:type="spellStart"/>
      <w:r>
        <w:rPr>
          <w:rStyle w:val="HTMLCode"/>
          <w:rFonts w:eastAsiaTheme="majorEastAsia"/>
        </w:rPr>
        <w:t>filePath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path.join</w:t>
      </w:r>
      <w:proofErr w:type="spellEnd"/>
      <w:r>
        <w:rPr>
          <w:rStyle w:val="HTMLCode"/>
          <w:rFonts w:eastAsiaTheme="majorEastAsia"/>
        </w:rPr>
        <w:t>(__</w:t>
      </w:r>
      <w:proofErr w:type="spellStart"/>
      <w:r>
        <w:rPr>
          <w:rStyle w:val="HTMLCode"/>
          <w:rFonts w:eastAsiaTheme="majorEastAsia"/>
        </w:rPr>
        <w:t>dirname</w:t>
      </w:r>
      <w:proofErr w:type="spellEnd"/>
      <w:r>
        <w:rPr>
          <w:rStyle w:val="HTMLCode"/>
          <w:rFonts w:eastAsiaTheme="majorEastAsia"/>
        </w:rPr>
        <w:t>, 'public', pathname === '/' ? 'index.html' : pathname + '.html');</w:t>
      </w:r>
    </w:p>
    <w:p w14:paraId="4449C816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5D8DCE6E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lastRenderedPageBreak/>
        <w:t xml:space="preserve">   </w:t>
      </w:r>
      <w:proofErr w:type="spellStart"/>
      <w:r>
        <w:rPr>
          <w:rStyle w:val="HTMLCode"/>
          <w:rFonts w:eastAsiaTheme="majorEastAsia"/>
        </w:rPr>
        <w:t>fs.readFile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filePath</w:t>
      </w:r>
      <w:proofErr w:type="spellEnd"/>
      <w:r>
        <w:rPr>
          <w:rStyle w:val="HTMLCode"/>
          <w:rFonts w:eastAsiaTheme="majorEastAsia"/>
        </w:rPr>
        <w:t>, (err, data) =&gt; {</w:t>
      </w:r>
    </w:p>
    <w:p w14:paraId="24353505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if (err) {</w:t>
      </w:r>
    </w:p>
    <w:p w14:paraId="283FB93D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writeHead</w:t>
      </w:r>
      <w:proofErr w:type="spellEnd"/>
      <w:r>
        <w:rPr>
          <w:rStyle w:val="HTMLCode"/>
          <w:rFonts w:eastAsiaTheme="majorEastAsia"/>
        </w:rPr>
        <w:t>(404, { 'Content-Type': 'text/html' });</w:t>
      </w:r>
    </w:p>
    <w:p w14:paraId="2FB22A62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write</w:t>
      </w:r>
      <w:proofErr w:type="spellEnd"/>
      <w:r>
        <w:rPr>
          <w:rStyle w:val="HTMLCode"/>
          <w:rFonts w:eastAsiaTheme="majorEastAsia"/>
        </w:rPr>
        <w:t>('&lt;h1&gt;404 Not Found&lt;/h1&gt;');</w:t>
      </w:r>
    </w:p>
    <w:p w14:paraId="6110C78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end</w:t>
      </w:r>
      <w:proofErr w:type="spellEnd"/>
      <w:r>
        <w:rPr>
          <w:rStyle w:val="HTMLCode"/>
          <w:rFonts w:eastAsiaTheme="majorEastAsia"/>
        </w:rPr>
        <w:t>();</w:t>
      </w:r>
    </w:p>
    <w:p w14:paraId="5BC40672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} else {</w:t>
      </w:r>
    </w:p>
    <w:p w14:paraId="0A38334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writeHead</w:t>
      </w:r>
      <w:proofErr w:type="spellEnd"/>
      <w:r>
        <w:rPr>
          <w:rStyle w:val="HTMLCode"/>
          <w:rFonts w:eastAsiaTheme="majorEastAsia"/>
        </w:rPr>
        <w:t>(200, { 'Content-Type': 'text/html' });</w:t>
      </w:r>
    </w:p>
    <w:p w14:paraId="29143244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write</w:t>
      </w:r>
      <w:proofErr w:type="spellEnd"/>
      <w:r>
        <w:rPr>
          <w:rStyle w:val="HTMLCode"/>
          <w:rFonts w:eastAsiaTheme="majorEastAsia"/>
        </w:rPr>
        <w:t>(data);</w:t>
      </w:r>
    </w:p>
    <w:p w14:paraId="06D91DC5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end</w:t>
      </w:r>
      <w:proofErr w:type="spellEnd"/>
      <w:r>
        <w:rPr>
          <w:rStyle w:val="HTMLCode"/>
          <w:rFonts w:eastAsiaTheme="majorEastAsia"/>
        </w:rPr>
        <w:t>();</w:t>
      </w:r>
    </w:p>
    <w:p w14:paraId="5257B17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}</w:t>
      </w:r>
    </w:p>
    <w:p w14:paraId="0940AE41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});</w:t>
      </w:r>
    </w:p>
    <w:p w14:paraId="11699CAD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});</w:t>
      </w:r>
    </w:p>
    <w:p w14:paraId="1BAC6102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3F123A21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PORT = 5000;</w:t>
      </w:r>
    </w:p>
    <w:p w14:paraId="394CEADE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server.listen</w:t>
      </w:r>
      <w:proofErr w:type="spellEnd"/>
      <w:r>
        <w:rPr>
          <w:rStyle w:val="HTMLCode"/>
          <w:rFonts w:eastAsiaTheme="majorEastAsia"/>
        </w:rPr>
        <w:t>(PORT, () =&gt; {</w:t>
      </w:r>
    </w:p>
    <w:p w14:paraId="56DB092F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ole.log(`Server running on port ${PORT}`);</w:t>
      </w:r>
    </w:p>
    <w:p w14:paraId="2BFC354E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});</w:t>
      </w:r>
    </w:p>
    <w:p w14:paraId="75C8B0C9" w14:textId="77777777" w:rsidR="00F80B54" w:rsidRDefault="00F80B54" w:rsidP="00F80B54">
      <w:pPr>
        <w:pStyle w:val="NormalWeb"/>
        <w:spacing w:before="0" w:beforeAutospacing="0" w:after="0" w:afterAutospacing="0" w:line="300" w:lineRule="atLeast"/>
        <w:rPr>
          <w:rStyle w:val="Strong"/>
          <w:rFonts w:ascii="Segoe UI" w:eastAsiaTheme="majorEastAsia" w:hAnsi="Segoe UI" w:cs="Segoe UI"/>
          <w:sz w:val="21"/>
          <w:szCs w:val="21"/>
        </w:rPr>
      </w:pPr>
    </w:p>
    <w:p w14:paraId="5B2816FB" w14:textId="54157874" w:rsidR="005F0766" w:rsidRDefault="005F0766" w:rsidP="00F80B54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Test the Server</w:t>
      </w:r>
      <w:r>
        <w:rPr>
          <w:rFonts w:ascii="Segoe UI" w:hAnsi="Segoe UI" w:cs="Segoe UI"/>
          <w:sz w:val="21"/>
          <w:szCs w:val="21"/>
        </w:rPr>
        <w:t>:</w:t>
      </w:r>
      <w:r w:rsidR="00F80B54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 xml:space="preserve">Restart the server and navigate to </w:t>
      </w:r>
      <w:r>
        <w:rPr>
          <w:rStyle w:val="HTMLCode"/>
          <w:rFonts w:eastAsiaTheme="majorEastAsia"/>
        </w:rPr>
        <w:t>http://localhost:5000</w:t>
      </w:r>
      <w:r>
        <w:rPr>
          <w:rFonts w:ascii="Segoe UI" w:hAnsi="Segoe UI" w:cs="Segoe UI"/>
          <w:sz w:val="21"/>
          <w:szCs w:val="21"/>
        </w:rPr>
        <w:t xml:space="preserve"> and </w:t>
      </w:r>
      <w:r>
        <w:rPr>
          <w:rStyle w:val="HTMLCode"/>
          <w:rFonts w:eastAsiaTheme="majorEastAsia"/>
        </w:rPr>
        <w:t>http://localhost:5000/about</w:t>
      </w:r>
      <w:r>
        <w:rPr>
          <w:rFonts w:ascii="Segoe UI" w:hAnsi="Segoe UI" w:cs="Segoe UI"/>
          <w:sz w:val="21"/>
          <w:szCs w:val="21"/>
        </w:rPr>
        <w:t xml:space="preserve"> to ensure everything works as expected.</w:t>
      </w:r>
    </w:p>
    <w:p w14:paraId="6A3E8EF7" w14:textId="77777777" w:rsidR="00F80B54" w:rsidRDefault="00F80B54" w:rsidP="00F80B54">
      <w:pPr>
        <w:pStyle w:val="Heading4"/>
        <w:spacing w:before="0" w:after="0" w:line="300" w:lineRule="atLeast"/>
        <w:rPr>
          <w:rFonts w:ascii="Segoe UI" w:hAnsi="Segoe UI" w:cs="Segoe UI"/>
        </w:rPr>
      </w:pPr>
    </w:p>
    <w:p w14:paraId="2C067BFE" w14:textId="4D023F2D" w:rsidR="005F0766" w:rsidRDefault="005F0766" w:rsidP="00F80B54">
      <w:pPr>
        <w:pStyle w:val="Heading4"/>
        <w:spacing w:before="0" w:after="0" w:line="300" w:lineRule="atLeast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</w:rPr>
        <w:t>Step 5: Add Error Handling</w:t>
      </w:r>
    </w:p>
    <w:p w14:paraId="285A546B" w14:textId="7342E8B2" w:rsidR="005F0766" w:rsidRDefault="005F0766" w:rsidP="00F80B54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Update the Server Code</w:t>
      </w:r>
      <w:r>
        <w:rPr>
          <w:rFonts w:ascii="Segoe UI" w:hAnsi="Segoe UI" w:cs="Segoe UI"/>
          <w:sz w:val="21"/>
          <w:szCs w:val="21"/>
        </w:rPr>
        <w:t>:</w:t>
      </w:r>
      <w:r w:rsidR="00F80B54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 xml:space="preserve">Modify </w:t>
      </w:r>
      <w:r>
        <w:rPr>
          <w:rStyle w:val="HTMLCode"/>
          <w:rFonts w:eastAsiaTheme="majorEastAsia"/>
        </w:rPr>
        <w:t>server.js</w:t>
      </w:r>
      <w:r>
        <w:rPr>
          <w:rFonts w:ascii="Segoe UI" w:hAnsi="Segoe UI" w:cs="Segoe UI"/>
          <w:sz w:val="21"/>
          <w:szCs w:val="21"/>
        </w:rPr>
        <w:t xml:space="preserve"> to include more robust error handling:</w:t>
      </w:r>
    </w:p>
    <w:p w14:paraId="2C65579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http = require('http');</w:t>
      </w:r>
    </w:p>
    <w:p w14:paraId="46DD7FEA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Style w:val="HTMLCode"/>
          <w:rFonts w:eastAsiaTheme="majorEastAsia"/>
        </w:rPr>
        <w:t xml:space="preserve"> = require('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rPr>
          <w:rStyle w:val="HTMLCode"/>
          <w:rFonts w:eastAsiaTheme="majorEastAsia"/>
        </w:rPr>
        <w:t>');</w:t>
      </w:r>
    </w:p>
    <w:p w14:paraId="3A8101DC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fs = require('fs');</w:t>
      </w:r>
    </w:p>
    <w:p w14:paraId="0231243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path = require('path');</w:t>
      </w:r>
    </w:p>
    <w:p w14:paraId="324672BF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53ACE866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server = </w:t>
      </w:r>
      <w:proofErr w:type="spellStart"/>
      <w:r>
        <w:rPr>
          <w:rStyle w:val="HTMLCode"/>
          <w:rFonts w:eastAsiaTheme="majorEastAsia"/>
        </w:rPr>
        <w:t>http.createServer</w:t>
      </w:r>
      <w:proofErr w:type="spellEnd"/>
      <w:r>
        <w:rPr>
          <w:rStyle w:val="HTMLCode"/>
          <w:rFonts w:eastAsiaTheme="majorEastAsia"/>
        </w:rPr>
        <w:t>((req, res) =&gt; {</w:t>
      </w:r>
    </w:p>
    <w:p w14:paraId="2B5C67D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t </w:t>
      </w:r>
      <w:proofErr w:type="spellStart"/>
      <w:r>
        <w:rPr>
          <w:rStyle w:val="HTMLCode"/>
          <w:rFonts w:eastAsiaTheme="majorEastAsia"/>
        </w:rPr>
        <w:t>parsedUrl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url.parse</w:t>
      </w:r>
      <w:proofErr w:type="spellEnd"/>
      <w:r>
        <w:rPr>
          <w:rStyle w:val="HTMLCode"/>
          <w:rFonts w:eastAsiaTheme="majorEastAsia"/>
        </w:rPr>
        <w:t>(req.url, true);</w:t>
      </w:r>
    </w:p>
    <w:p w14:paraId="1307CA2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t pathname = </w:t>
      </w:r>
      <w:proofErr w:type="spellStart"/>
      <w:r>
        <w:rPr>
          <w:rStyle w:val="HTMLCode"/>
          <w:rFonts w:eastAsiaTheme="majorEastAsia"/>
        </w:rPr>
        <w:t>parsedUrl.pathname</w:t>
      </w:r>
      <w:proofErr w:type="spellEnd"/>
      <w:r>
        <w:rPr>
          <w:rStyle w:val="HTMLCode"/>
          <w:rFonts w:eastAsiaTheme="majorEastAsia"/>
        </w:rPr>
        <w:t>;</w:t>
      </w:r>
    </w:p>
    <w:p w14:paraId="2CE3962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320461C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let </w:t>
      </w:r>
      <w:proofErr w:type="spellStart"/>
      <w:r>
        <w:rPr>
          <w:rStyle w:val="HTMLCode"/>
          <w:rFonts w:eastAsiaTheme="majorEastAsia"/>
        </w:rPr>
        <w:t>filePath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path.join</w:t>
      </w:r>
      <w:proofErr w:type="spellEnd"/>
      <w:r>
        <w:rPr>
          <w:rStyle w:val="HTMLCode"/>
          <w:rFonts w:eastAsiaTheme="majorEastAsia"/>
        </w:rPr>
        <w:t>(__</w:t>
      </w:r>
      <w:proofErr w:type="spellStart"/>
      <w:r>
        <w:rPr>
          <w:rStyle w:val="HTMLCode"/>
          <w:rFonts w:eastAsiaTheme="majorEastAsia"/>
        </w:rPr>
        <w:t>dirname</w:t>
      </w:r>
      <w:proofErr w:type="spellEnd"/>
      <w:r>
        <w:rPr>
          <w:rStyle w:val="HTMLCode"/>
          <w:rFonts w:eastAsiaTheme="majorEastAsia"/>
        </w:rPr>
        <w:t>, 'public', pathname === '/' ? 'index.html' : pathname + '.html');</w:t>
      </w:r>
    </w:p>
    <w:p w14:paraId="6D273886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14B05FD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</w:t>
      </w:r>
      <w:proofErr w:type="spellStart"/>
      <w:r>
        <w:rPr>
          <w:rStyle w:val="HTMLCode"/>
          <w:rFonts w:eastAsiaTheme="majorEastAsia"/>
        </w:rPr>
        <w:t>fs.readFile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filePath</w:t>
      </w:r>
      <w:proofErr w:type="spellEnd"/>
      <w:r>
        <w:rPr>
          <w:rStyle w:val="HTMLCode"/>
          <w:rFonts w:eastAsiaTheme="majorEastAsia"/>
        </w:rPr>
        <w:t>, (err, data) =&gt; {</w:t>
      </w:r>
    </w:p>
    <w:p w14:paraId="4D59C25A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if (err) {</w:t>
      </w:r>
    </w:p>
    <w:p w14:paraId="0781CB38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if (</w:t>
      </w:r>
      <w:proofErr w:type="spellStart"/>
      <w:r>
        <w:rPr>
          <w:rStyle w:val="HTMLCode"/>
          <w:rFonts w:eastAsiaTheme="majorEastAsia"/>
        </w:rPr>
        <w:t>err.code</w:t>
      </w:r>
      <w:proofErr w:type="spellEnd"/>
      <w:r>
        <w:rPr>
          <w:rStyle w:val="HTMLCode"/>
          <w:rFonts w:eastAsiaTheme="majorEastAsia"/>
        </w:rPr>
        <w:t xml:space="preserve"> === 'ENOENT') {</w:t>
      </w:r>
    </w:p>
    <w:p w14:paraId="195DD2A0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</w:t>
      </w:r>
      <w:proofErr w:type="spellStart"/>
      <w:r>
        <w:rPr>
          <w:rStyle w:val="HTMLCode"/>
          <w:rFonts w:eastAsiaTheme="majorEastAsia"/>
        </w:rPr>
        <w:t>fs.readFile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path.join</w:t>
      </w:r>
      <w:proofErr w:type="spellEnd"/>
      <w:r>
        <w:rPr>
          <w:rStyle w:val="HTMLCode"/>
          <w:rFonts w:eastAsiaTheme="majorEastAsia"/>
        </w:rPr>
        <w:t>(__</w:t>
      </w:r>
      <w:proofErr w:type="spellStart"/>
      <w:r>
        <w:rPr>
          <w:rStyle w:val="HTMLCode"/>
          <w:rFonts w:eastAsiaTheme="majorEastAsia"/>
        </w:rPr>
        <w:t>dirname</w:t>
      </w:r>
      <w:proofErr w:type="spellEnd"/>
      <w:r>
        <w:rPr>
          <w:rStyle w:val="HTMLCode"/>
          <w:rFonts w:eastAsiaTheme="majorEastAsia"/>
        </w:rPr>
        <w:t>, 'public', '404.html'), (err, data) =&gt; {</w:t>
      </w:r>
    </w:p>
    <w:p w14:paraId="3F660F34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</w:t>
      </w:r>
      <w:proofErr w:type="spellStart"/>
      <w:r>
        <w:rPr>
          <w:rStyle w:val="HTMLCode"/>
          <w:rFonts w:eastAsiaTheme="majorEastAsia"/>
        </w:rPr>
        <w:t>res.writeHead</w:t>
      </w:r>
      <w:proofErr w:type="spellEnd"/>
      <w:r>
        <w:rPr>
          <w:rStyle w:val="HTMLCode"/>
          <w:rFonts w:eastAsiaTheme="majorEastAsia"/>
        </w:rPr>
        <w:t>(404, { 'Content-Type': 'text/html' });</w:t>
      </w:r>
    </w:p>
    <w:p w14:paraId="496217E1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</w:t>
      </w:r>
      <w:proofErr w:type="spellStart"/>
      <w:r>
        <w:rPr>
          <w:rStyle w:val="HTMLCode"/>
          <w:rFonts w:eastAsiaTheme="majorEastAsia"/>
        </w:rPr>
        <w:t>res.end</w:t>
      </w:r>
      <w:proofErr w:type="spellEnd"/>
      <w:r>
        <w:rPr>
          <w:rStyle w:val="HTMLCode"/>
          <w:rFonts w:eastAsiaTheme="majorEastAsia"/>
        </w:rPr>
        <w:t>(data, 'utf8');</w:t>
      </w:r>
    </w:p>
    <w:p w14:paraId="533AF25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});</w:t>
      </w:r>
    </w:p>
    <w:p w14:paraId="1770117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lastRenderedPageBreak/>
        <w:t xml:space="preserve">       } else {</w:t>
      </w:r>
    </w:p>
    <w:p w14:paraId="415B6AA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</w:t>
      </w:r>
      <w:proofErr w:type="spellStart"/>
      <w:r>
        <w:rPr>
          <w:rStyle w:val="HTMLCode"/>
          <w:rFonts w:eastAsiaTheme="majorEastAsia"/>
        </w:rPr>
        <w:t>res.writeHead</w:t>
      </w:r>
      <w:proofErr w:type="spellEnd"/>
      <w:r>
        <w:rPr>
          <w:rStyle w:val="HTMLCode"/>
          <w:rFonts w:eastAsiaTheme="majorEastAsia"/>
        </w:rPr>
        <w:t>(500);</w:t>
      </w:r>
    </w:p>
    <w:p w14:paraId="6B179A1A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</w:t>
      </w:r>
      <w:proofErr w:type="spellStart"/>
      <w:r>
        <w:rPr>
          <w:rStyle w:val="HTMLCode"/>
          <w:rFonts w:eastAsiaTheme="majorEastAsia"/>
        </w:rPr>
        <w:t>res.end</w:t>
      </w:r>
      <w:proofErr w:type="spellEnd"/>
      <w:r>
        <w:rPr>
          <w:rStyle w:val="HTMLCode"/>
          <w:rFonts w:eastAsiaTheme="majorEastAsia"/>
        </w:rPr>
        <w:t>(`Server Error: ${</w:t>
      </w:r>
      <w:proofErr w:type="spellStart"/>
      <w:r>
        <w:rPr>
          <w:rStyle w:val="HTMLCode"/>
          <w:rFonts w:eastAsiaTheme="majorEastAsia"/>
        </w:rPr>
        <w:t>err.code</w:t>
      </w:r>
      <w:proofErr w:type="spellEnd"/>
      <w:r>
        <w:rPr>
          <w:rStyle w:val="HTMLCode"/>
          <w:rFonts w:eastAsiaTheme="majorEastAsia"/>
        </w:rPr>
        <w:t>}`);</w:t>
      </w:r>
    </w:p>
    <w:p w14:paraId="037FC6F1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}</w:t>
      </w:r>
    </w:p>
    <w:p w14:paraId="57FFC9D1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} else {</w:t>
      </w:r>
    </w:p>
    <w:p w14:paraId="0AEE2E98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writeHead</w:t>
      </w:r>
      <w:proofErr w:type="spellEnd"/>
      <w:r>
        <w:rPr>
          <w:rStyle w:val="HTMLCode"/>
          <w:rFonts w:eastAsiaTheme="majorEastAsia"/>
        </w:rPr>
        <w:t>(200, { 'Content-Type': 'text/html' });</w:t>
      </w:r>
    </w:p>
    <w:p w14:paraId="6E7E449F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</w:t>
      </w:r>
      <w:proofErr w:type="spellStart"/>
      <w:r>
        <w:rPr>
          <w:rStyle w:val="HTMLCode"/>
          <w:rFonts w:eastAsiaTheme="majorEastAsia"/>
        </w:rPr>
        <w:t>res.end</w:t>
      </w:r>
      <w:proofErr w:type="spellEnd"/>
      <w:r>
        <w:rPr>
          <w:rStyle w:val="HTMLCode"/>
          <w:rFonts w:eastAsiaTheme="majorEastAsia"/>
        </w:rPr>
        <w:t>(data, 'utf8');</w:t>
      </w:r>
    </w:p>
    <w:p w14:paraId="7D1B8BEF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}</w:t>
      </w:r>
    </w:p>
    <w:p w14:paraId="24D4398D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});</w:t>
      </w:r>
    </w:p>
    <w:p w14:paraId="7CB09516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});</w:t>
      </w:r>
    </w:p>
    <w:p w14:paraId="1D54560B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</w:p>
    <w:p w14:paraId="4775B0F3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const PORT = 5000;</w:t>
      </w:r>
    </w:p>
    <w:p w14:paraId="091222A9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server.listen</w:t>
      </w:r>
      <w:proofErr w:type="spellEnd"/>
      <w:r>
        <w:rPr>
          <w:rStyle w:val="HTMLCode"/>
          <w:rFonts w:eastAsiaTheme="majorEastAsia"/>
        </w:rPr>
        <w:t>(PORT, () =&gt; {</w:t>
      </w:r>
    </w:p>
    <w:p w14:paraId="17C872B5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console.log(`Server running on port ${PORT}`);</w:t>
      </w:r>
    </w:p>
    <w:p w14:paraId="7FE53DE7" w14:textId="77777777" w:rsidR="005F0766" w:rsidRDefault="005F0766" w:rsidP="00F80B54">
      <w:pPr>
        <w:pStyle w:val="HTMLPreformatted"/>
        <w:spacing w:line="300" w:lineRule="atLeast"/>
        <w:ind w:left="360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});</w:t>
      </w:r>
    </w:p>
    <w:p w14:paraId="4550AE47" w14:textId="77777777" w:rsidR="00F80B54" w:rsidRDefault="00F80B54" w:rsidP="00F80B54">
      <w:pPr>
        <w:pStyle w:val="NormalWeb"/>
        <w:spacing w:before="0" w:beforeAutospacing="0" w:after="0" w:afterAutospacing="0" w:line="300" w:lineRule="atLeast"/>
        <w:ind w:left="360"/>
        <w:rPr>
          <w:rStyle w:val="Strong"/>
          <w:rFonts w:ascii="Segoe UI" w:eastAsiaTheme="majorEastAsia" w:hAnsi="Segoe UI" w:cs="Segoe UI"/>
          <w:sz w:val="21"/>
          <w:szCs w:val="21"/>
        </w:rPr>
      </w:pPr>
    </w:p>
    <w:p w14:paraId="3584E84A" w14:textId="54C82A3F" w:rsidR="005F0766" w:rsidRDefault="005F0766" w:rsidP="00F80B54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Create a 404 Page</w:t>
      </w:r>
      <w:r>
        <w:rPr>
          <w:rFonts w:ascii="Segoe UI" w:hAnsi="Segoe UI" w:cs="Segoe UI"/>
          <w:sz w:val="21"/>
          <w:szCs w:val="21"/>
        </w:rPr>
        <w:t>:</w:t>
      </w:r>
      <w:r w:rsidR="00F80B54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 xml:space="preserve">Add a </w:t>
      </w:r>
      <w:r>
        <w:rPr>
          <w:rStyle w:val="HTMLCode"/>
          <w:rFonts w:eastAsiaTheme="majorEastAsia"/>
        </w:rPr>
        <w:t>404.html</w:t>
      </w:r>
      <w:r>
        <w:rPr>
          <w:rFonts w:ascii="Segoe UI" w:hAnsi="Segoe UI" w:cs="Segoe UI"/>
          <w:sz w:val="21"/>
          <w:szCs w:val="21"/>
        </w:rPr>
        <w:t xml:space="preserve"> file to the </w:t>
      </w:r>
      <w:r>
        <w:rPr>
          <w:rStyle w:val="HTMLCode"/>
          <w:rFonts w:eastAsiaTheme="majorEastAsia"/>
        </w:rPr>
        <w:t>public</w:t>
      </w:r>
      <w:r>
        <w:rPr>
          <w:rFonts w:ascii="Segoe UI" w:hAnsi="Segoe UI" w:cs="Segoe UI"/>
          <w:sz w:val="21"/>
          <w:szCs w:val="21"/>
        </w:rPr>
        <w:t xml:space="preserve"> directory:</w:t>
      </w:r>
    </w:p>
    <w:p w14:paraId="134A400B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&lt;!DOCTYPE html&gt;</w:t>
      </w:r>
    </w:p>
    <w:p w14:paraId="2287A0E5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&lt;html lang="</w:t>
      </w:r>
      <w:proofErr w:type="spellStart"/>
      <w:r w:rsidRPr="00CF64FC">
        <w:rPr>
          <w:rFonts w:ascii="Courier New" w:eastAsiaTheme="majorEastAsia" w:hAnsi="Courier New" w:cs="Courier New"/>
          <w:sz w:val="20"/>
          <w:szCs w:val="20"/>
        </w:rPr>
        <w:t>en</w:t>
      </w:r>
      <w:proofErr w:type="spellEnd"/>
      <w:r w:rsidRPr="00CF64FC">
        <w:rPr>
          <w:rFonts w:ascii="Courier New" w:eastAsiaTheme="majorEastAsia" w:hAnsi="Courier New" w:cs="Courier New"/>
          <w:sz w:val="20"/>
          <w:szCs w:val="20"/>
        </w:rPr>
        <w:t>"&gt;</w:t>
      </w:r>
    </w:p>
    <w:p w14:paraId="483432D4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&lt;head&gt;</w:t>
      </w:r>
    </w:p>
    <w:p w14:paraId="158ECD5A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    &lt;meta charset="UTF-8"&gt;</w:t>
      </w:r>
    </w:p>
    <w:p w14:paraId="2268C379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    &lt;title&gt;Page not Found&lt;/title&gt;</w:t>
      </w:r>
    </w:p>
    <w:p w14:paraId="281FC144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&lt;/head&gt;</w:t>
      </w:r>
    </w:p>
    <w:p w14:paraId="65460C0B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&lt;body&gt;</w:t>
      </w:r>
    </w:p>
    <w:p w14:paraId="4B48E0A1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    &lt;h1&gt;404 - Uh oh!  We didn't find that page&lt;/h1&gt;</w:t>
      </w:r>
    </w:p>
    <w:p w14:paraId="45DE6A23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&lt;/body&gt;</w:t>
      </w:r>
    </w:p>
    <w:p w14:paraId="009A9EE7" w14:textId="77777777" w:rsidR="00CF64FC" w:rsidRPr="00CF64FC" w:rsidRDefault="00CF64FC" w:rsidP="00CF64FC">
      <w:pPr>
        <w:pStyle w:val="NormalWeb"/>
        <w:spacing w:before="0" w:beforeAutospacing="0" w:after="0" w:afterAutospacing="0"/>
        <w:ind w:left="720"/>
        <w:rPr>
          <w:rFonts w:ascii="Courier New" w:eastAsiaTheme="majorEastAsia" w:hAnsi="Courier New" w:cs="Courier New"/>
          <w:sz w:val="20"/>
          <w:szCs w:val="20"/>
        </w:rPr>
      </w:pPr>
      <w:r w:rsidRPr="00CF64FC">
        <w:rPr>
          <w:rFonts w:ascii="Courier New" w:eastAsiaTheme="majorEastAsia" w:hAnsi="Courier New" w:cs="Courier New"/>
          <w:sz w:val="20"/>
          <w:szCs w:val="20"/>
        </w:rPr>
        <w:t>&lt;/html&gt;</w:t>
      </w:r>
    </w:p>
    <w:p w14:paraId="09CAD2AB" w14:textId="77777777" w:rsidR="00F80B54" w:rsidRDefault="00F80B54" w:rsidP="00F80B54">
      <w:pPr>
        <w:pStyle w:val="NormalWeb"/>
        <w:spacing w:before="0" w:beforeAutospacing="0" w:after="0" w:afterAutospacing="0" w:line="300" w:lineRule="atLeast"/>
        <w:rPr>
          <w:rStyle w:val="Strong"/>
          <w:rFonts w:ascii="Segoe UI" w:eastAsiaTheme="majorEastAsia" w:hAnsi="Segoe UI" w:cs="Segoe UI"/>
          <w:sz w:val="21"/>
          <w:szCs w:val="21"/>
        </w:rPr>
      </w:pPr>
    </w:p>
    <w:p w14:paraId="2D952ADF" w14:textId="43576C01" w:rsidR="005F0766" w:rsidRDefault="005F0766" w:rsidP="00F80B54">
      <w:pPr>
        <w:pStyle w:val="NormalWeb"/>
        <w:spacing w:before="0" w:beforeAutospacing="0" w:after="0" w:afterAutospacing="0"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eastAsiaTheme="majorEastAsia" w:hAnsi="Segoe UI" w:cs="Segoe UI"/>
          <w:sz w:val="21"/>
          <w:szCs w:val="21"/>
        </w:rPr>
        <w:t>Test Error Handling</w:t>
      </w:r>
      <w:r>
        <w:rPr>
          <w:rFonts w:ascii="Segoe UI" w:hAnsi="Segoe UI" w:cs="Segoe UI"/>
          <w:sz w:val="21"/>
          <w:szCs w:val="21"/>
        </w:rPr>
        <w:t>:</w:t>
      </w:r>
      <w:r w:rsidR="00F80B54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 xml:space="preserve">Restart the server and navigate to a non-existent page (e.g., </w:t>
      </w:r>
      <w:r>
        <w:rPr>
          <w:rStyle w:val="HTMLCode"/>
          <w:rFonts w:eastAsiaTheme="majorEastAsia"/>
        </w:rPr>
        <w:t>http://localhost:5000/unknown</w:t>
      </w:r>
      <w:r>
        <w:rPr>
          <w:rFonts w:ascii="Segoe UI" w:hAnsi="Segoe UI" w:cs="Segoe UI"/>
          <w:sz w:val="21"/>
          <w:szCs w:val="21"/>
        </w:rPr>
        <w:t>) to see the 404 error page.</w:t>
      </w:r>
    </w:p>
    <w:p w14:paraId="433A38AA" w14:textId="52ADB7DA" w:rsidR="003E67EC" w:rsidRDefault="003E67EC" w:rsidP="003E67EC">
      <w:pPr>
        <w:spacing w:after="0" w:line="240" w:lineRule="auto"/>
        <w:jc w:val="center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_________________________________________________________________________________________</w:t>
      </w:r>
    </w:p>
    <w:p w14:paraId="326D5568" w14:textId="77777777" w:rsidR="003E67EC" w:rsidRDefault="003E67EC" w:rsidP="001A4A99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</w:p>
    <w:p w14:paraId="1C120EE9" w14:textId="0024AECA" w:rsidR="003E67EC" w:rsidRDefault="003E67EC" w:rsidP="003E67EC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After you complete this</w:t>
      </w:r>
      <w:r w:rsid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,</w:t>
      </w: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we now have some experience with base node modules</w:t>
      </w:r>
      <w:r w:rsid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,</w:t>
      </w: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which we’ll use to connect to backend servers.  But thankfully</w:t>
      </w:r>
      <w:r w:rsid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,</w:t>
      </w: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Express (the “E” in MERN and MEAN) exists to make our code less complicated.   </w:t>
      </w:r>
    </w:p>
    <w:p w14:paraId="551E43EA" w14:textId="77777777" w:rsidR="00CF64FC" w:rsidRDefault="00CF64FC" w:rsidP="003E67EC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</w:p>
    <w:p w14:paraId="1049D751" w14:textId="77777777" w:rsidR="00CF64FC" w:rsidRDefault="00CF64FC" w:rsidP="00CF64FC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Express.js is a powerful and flexible web application framework for Node.js, making it easier to build web applications and APIs. Here are some core uses I want you to explore:</w:t>
      </w:r>
    </w:p>
    <w:p w14:paraId="5DD37ED6" w14:textId="77777777" w:rsidR="00CF64FC" w:rsidRDefault="00CF64FC" w:rsidP="00CF64FC">
      <w:pPr>
        <w:pStyle w:val="ListParagraph"/>
        <w:numPr>
          <w:ilvl w:val="0"/>
          <w:numId w:val="30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  <w:t>Setting Up a Basic Server: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Have them create a basic Express server and understand how it simplifies server creation compared to the core </w:t>
      </w:r>
      <w:r w:rsidRPr="00CF64FC"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http</w:t>
      </w:r>
      <w:r w:rsidRPr="00CF64FC">
        <w:rPr>
          <w:rFonts w:ascii="Segoe UI" w:eastAsia="Times New Roman" w:hAnsi="Segoe UI" w:cs="Segoe UI"/>
          <w:color w:val="83CAEB" w:themeColor="accent1" w:themeTint="66"/>
          <w:kern w:val="0"/>
          <w:sz w:val="21"/>
          <w:szCs w:val="21"/>
          <w14:ligatures w14:val="none"/>
        </w:rPr>
        <w:t xml:space="preserve"> 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module.</w:t>
      </w:r>
    </w:p>
    <w:p w14:paraId="70CE372A" w14:textId="77777777" w:rsidR="00CF64FC" w:rsidRDefault="00CF64FC" w:rsidP="00CF64FC">
      <w:pPr>
        <w:pStyle w:val="ListParagraph"/>
        <w:numPr>
          <w:ilvl w:val="0"/>
          <w:numId w:val="30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  <w:t>Routing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: Explore how to define routes for different HTTP methods (GET, POST, PUT, DELETE) and how to handle route parameters and query strings.</w:t>
      </w:r>
    </w:p>
    <w:p w14:paraId="57B59059" w14:textId="47B295B4" w:rsidR="00CF64FC" w:rsidRDefault="00CF64FC" w:rsidP="00CF64FC">
      <w:pPr>
        <w:pStyle w:val="ListParagraph"/>
        <w:numPr>
          <w:ilvl w:val="0"/>
          <w:numId w:val="30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  <w:t>Middleware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: Understand the concept of middleware in Express, including built-in middleware (like </w:t>
      </w:r>
      <w:proofErr w:type="spellStart"/>
      <w:r w:rsidRPr="00CF64FC"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express.json</w:t>
      </w:r>
      <w:proofErr w:type="spellEnd"/>
      <w:r w:rsidRPr="00CF64FC"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()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and </w:t>
      </w:r>
      <w:proofErr w:type="spellStart"/>
      <w:r w:rsidRPr="00CF64FC"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express.static</w:t>
      </w:r>
      <w:proofErr w:type="spellEnd"/>
      <w:r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()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) and creating custom middleware functions.</w:t>
      </w:r>
    </w:p>
    <w:p w14:paraId="198833EF" w14:textId="52170206" w:rsidR="00CF64FC" w:rsidRPr="00CF64FC" w:rsidRDefault="00CF64FC" w:rsidP="00CF64FC">
      <w:pPr>
        <w:pStyle w:val="ListParagraph"/>
        <w:numPr>
          <w:ilvl w:val="0"/>
          <w:numId w:val="30"/>
        </w:num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  <w:t>Se</w:t>
      </w:r>
      <w:r w:rsidRPr="00CF64FC"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  <w:t>rving Static Files: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Use the </w:t>
      </w:r>
      <w:proofErr w:type="spellStart"/>
      <w:r w:rsidRPr="00CF64FC"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express.static</w:t>
      </w:r>
      <w:proofErr w:type="spellEnd"/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middleware to serve static files such as HTML, CSS, and JavaScript.</w:t>
      </w:r>
    </w:p>
    <w:p w14:paraId="3BB42CAD" w14:textId="0F69F1D9" w:rsidR="00CF64FC" w:rsidRPr="00CF64FC" w:rsidRDefault="00CF64FC" w:rsidP="00CF64FC">
      <w:pPr>
        <w:pStyle w:val="ListParagraph"/>
        <w:numPr>
          <w:ilvl w:val="0"/>
          <w:numId w:val="30"/>
        </w:numPr>
        <w:spacing w:after="0" w:line="240" w:lineRule="auto"/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b/>
          <w:bCs/>
          <w:color w:val="000000" w:themeColor="text1"/>
          <w:kern w:val="0"/>
          <w:sz w:val="21"/>
          <w:szCs w:val="21"/>
          <w14:ligatures w14:val="none"/>
        </w:rPr>
        <w:lastRenderedPageBreak/>
        <w:t xml:space="preserve">Handling </w:t>
      </w:r>
      <w:r w:rsidRPr="00CF64FC"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  <w:t>Forms and JSON Data: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Learn how to parse and handle form submissions and JSON data using middleware like </w:t>
      </w:r>
      <w:proofErr w:type="spellStart"/>
      <w:r w:rsidRPr="00CF64FC"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express.urlencoded</w:t>
      </w:r>
      <w:proofErr w:type="spellEnd"/>
      <w:r w:rsidRPr="00CF64FC"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()</w:t>
      </w:r>
      <w:r w:rsidRPr="00CF64FC">
        <w:rPr>
          <w:rFonts w:ascii="Segoe UI" w:eastAsia="Times New Roman" w:hAnsi="Segoe UI" w:cs="Segoe UI"/>
          <w:color w:val="83CAEB" w:themeColor="accent1" w:themeTint="66"/>
          <w:kern w:val="0"/>
          <w:sz w:val="21"/>
          <w:szCs w:val="21"/>
          <w14:ligatures w14:val="none"/>
        </w:rPr>
        <w:t xml:space="preserve"> 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and </w:t>
      </w:r>
      <w:proofErr w:type="spellStart"/>
      <w:r w:rsidRPr="00CF64FC"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express.json</w:t>
      </w:r>
      <w:proofErr w:type="spellEnd"/>
      <w:r w:rsidRPr="00CF64FC">
        <w:rPr>
          <w:rFonts w:ascii="Courier New" w:eastAsia="Times New Roman" w:hAnsi="Courier New" w:cs="Courier New"/>
          <w:b/>
          <w:bCs/>
          <w:color w:val="83CAEB" w:themeColor="accent1" w:themeTint="66"/>
          <w:kern w:val="0"/>
          <w:sz w:val="21"/>
          <w:szCs w:val="21"/>
          <w14:ligatures w14:val="none"/>
        </w:rPr>
        <w:t>()</w:t>
      </w:r>
      <w:r w:rsidRP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.</w:t>
      </w:r>
      <w:r w:rsidRPr="00CF64FC">
        <w:rPr>
          <w:rFonts w:ascii="Segoe UI" w:eastAsia="Times New Roman" w:hAnsi="Segoe UI" w:cs="Segoe UI"/>
          <w:b/>
          <w:bCs/>
          <w:kern w:val="0"/>
          <w:sz w:val="21"/>
          <w:szCs w:val="21"/>
          <w14:ligatures w14:val="none"/>
        </w:rPr>
        <w:t xml:space="preserve"> </w:t>
      </w:r>
    </w:p>
    <w:p w14:paraId="1AD36C0E" w14:textId="77777777" w:rsidR="00CF64FC" w:rsidRPr="00CF64FC" w:rsidRDefault="00CF64FC" w:rsidP="00CF64FC">
      <w:pPr>
        <w:pStyle w:val="ListParagraph"/>
        <w:numPr>
          <w:ilvl w:val="0"/>
          <w:numId w:val="30"/>
        </w:numPr>
        <w:spacing w:after="0" w:line="240" w:lineRule="auto"/>
        <w:rPr>
          <w:rFonts w:ascii="Courier New" w:eastAsia="Times New Roman" w:hAnsi="Courier New" w:cs="Courier New"/>
          <w:b/>
          <w:bCs/>
          <w:color w:val="000000" w:themeColor="text1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b/>
          <w:bCs/>
          <w:color w:val="000000" w:themeColor="text1"/>
          <w:kern w:val="0"/>
          <w:sz w:val="21"/>
          <w:szCs w:val="21"/>
          <w14:ligatures w14:val="none"/>
        </w:rPr>
        <w:t>Error Handling:</w:t>
      </w:r>
      <w:r w:rsidRPr="00CF64FC">
        <w:rPr>
          <w:rFonts w:ascii="Segoe UI" w:eastAsia="Times New Roman" w:hAnsi="Segoe UI" w:cs="Segoe UI"/>
          <w:color w:val="000000" w:themeColor="text1"/>
          <w:kern w:val="0"/>
          <w:sz w:val="21"/>
          <w:szCs w:val="21"/>
          <w14:ligatures w14:val="none"/>
        </w:rPr>
        <w:t xml:space="preserve"> Implement error-handling middleware to manage errors and send appropriate </w:t>
      </w:r>
      <w:proofErr w:type="spellStart"/>
      <w:r w:rsidRPr="00CF64FC">
        <w:rPr>
          <w:rFonts w:ascii="Segoe UI" w:eastAsia="Times New Roman" w:hAnsi="Segoe UI" w:cs="Segoe UI"/>
          <w:color w:val="000000" w:themeColor="text1"/>
          <w:kern w:val="0"/>
          <w:sz w:val="21"/>
          <w:szCs w:val="21"/>
          <w14:ligatures w14:val="none"/>
        </w:rPr>
        <w:t>responses.</w:t>
      </w:r>
      <w:proofErr w:type="spellEnd"/>
    </w:p>
    <w:p w14:paraId="4D46F862" w14:textId="77777777" w:rsidR="00CF64FC" w:rsidRPr="00CF64FC" w:rsidRDefault="00CF64FC" w:rsidP="00CF64FC">
      <w:pPr>
        <w:pStyle w:val="ListParagraph"/>
        <w:numPr>
          <w:ilvl w:val="0"/>
          <w:numId w:val="30"/>
        </w:numPr>
        <w:spacing w:after="0" w:line="240" w:lineRule="auto"/>
        <w:rPr>
          <w:rFonts w:ascii="Courier New" w:eastAsia="Times New Roman" w:hAnsi="Courier New" w:cs="Courier New"/>
          <w:b/>
          <w:bCs/>
          <w:color w:val="000000" w:themeColor="text1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b/>
          <w:bCs/>
          <w:color w:val="000000" w:themeColor="text1"/>
          <w:kern w:val="0"/>
          <w:sz w:val="21"/>
          <w:szCs w:val="21"/>
          <w14:ligatures w14:val="none"/>
        </w:rPr>
        <w:t>Building RESTful APIs:</w:t>
      </w:r>
      <w:r w:rsidRPr="00CF64FC">
        <w:rPr>
          <w:rFonts w:ascii="Segoe UI" w:eastAsia="Times New Roman" w:hAnsi="Segoe UI" w:cs="Segoe UI"/>
          <w:color w:val="000000" w:themeColor="text1"/>
          <w:kern w:val="0"/>
          <w:sz w:val="21"/>
          <w:szCs w:val="21"/>
          <w14:ligatures w14:val="none"/>
        </w:rPr>
        <w:t xml:space="preserve"> Create RESTful API endpoints and understand how to structure and organize routes and controllers.</w:t>
      </w:r>
    </w:p>
    <w:p w14:paraId="147971E2" w14:textId="77777777" w:rsidR="00CF64FC" w:rsidRPr="00CF64FC" w:rsidRDefault="00CF64FC" w:rsidP="00CF64FC">
      <w:pPr>
        <w:pStyle w:val="ListParagraph"/>
        <w:numPr>
          <w:ilvl w:val="0"/>
          <w:numId w:val="30"/>
        </w:numPr>
        <w:spacing w:after="0" w:line="240" w:lineRule="auto"/>
        <w:rPr>
          <w:rFonts w:ascii="Courier New" w:eastAsia="Times New Roman" w:hAnsi="Courier New" w:cs="Courier New"/>
          <w:b/>
          <w:bCs/>
          <w:color w:val="000000" w:themeColor="text1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b/>
          <w:bCs/>
          <w:color w:val="000000" w:themeColor="text1"/>
          <w:kern w:val="0"/>
          <w:sz w:val="21"/>
          <w:szCs w:val="21"/>
          <w14:ligatures w14:val="none"/>
        </w:rPr>
        <w:t>Authentication and Authorization:</w:t>
      </w:r>
      <w:r w:rsidRPr="00CF64FC">
        <w:rPr>
          <w:rFonts w:ascii="Segoe UI" w:eastAsia="Times New Roman" w:hAnsi="Segoe UI" w:cs="Segoe UI"/>
          <w:color w:val="000000" w:themeColor="text1"/>
          <w:kern w:val="0"/>
          <w:sz w:val="21"/>
          <w:szCs w:val="21"/>
          <w14:ligatures w14:val="none"/>
        </w:rPr>
        <w:t xml:space="preserve"> Explore basic authentication and authorization techniques, such as using sessions, cookies, or JWT (JSON Web Tokens).</w:t>
      </w:r>
    </w:p>
    <w:p w14:paraId="2B6DD212" w14:textId="25DC6E1F" w:rsidR="00CF64FC" w:rsidRPr="00CF64FC" w:rsidRDefault="00CF64FC" w:rsidP="00CF64FC">
      <w:pPr>
        <w:pStyle w:val="ListParagraph"/>
        <w:numPr>
          <w:ilvl w:val="0"/>
          <w:numId w:val="30"/>
        </w:numPr>
        <w:spacing w:after="0" w:line="240" w:lineRule="auto"/>
        <w:rPr>
          <w:rFonts w:ascii="Courier New" w:eastAsia="Times New Roman" w:hAnsi="Courier New" w:cs="Courier New"/>
          <w:b/>
          <w:bCs/>
          <w:color w:val="000000" w:themeColor="text1"/>
          <w:kern w:val="0"/>
          <w:sz w:val="21"/>
          <w:szCs w:val="21"/>
          <w14:ligatures w14:val="none"/>
        </w:rPr>
      </w:pPr>
      <w:r w:rsidRPr="00CF64FC">
        <w:rPr>
          <w:rFonts w:ascii="Segoe UI" w:eastAsia="Times New Roman" w:hAnsi="Segoe UI" w:cs="Segoe UI"/>
          <w:b/>
          <w:bCs/>
          <w:color w:val="000000" w:themeColor="text1"/>
          <w:kern w:val="0"/>
          <w:sz w:val="21"/>
          <w:szCs w:val="21"/>
          <w14:ligatures w14:val="none"/>
        </w:rPr>
        <w:t>Connecting to Databases:</w:t>
      </w:r>
      <w:r w:rsidRPr="00CF64FC">
        <w:rPr>
          <w:rFonts w:ascii="Segoe UI" w:eastAsia="Times New Roman" w:hAnsi="Segoe UI" w:cs="Segoe UI"/>
          <w:color w:val="000000" w:themeColor="text1"/>
          <w:kern w:val="0"/>
          <w:sz w:val="21"/>
          <w:szCs w:val="21"/>
          <w14:ligatures w14:val="none"/>
        </w:rPr>
        <w:t xml:space="preserve"> Integrate with databases (like MongoDB, MySQL, or PostgreSQL) to perform CRUD operations.</w:t>
      </w:r>
    </w:p>
    <w:p w14:paraId="47842058" w14:textId="77777777" w:rsidR="003E67EC" w:rsidRDefault="003E67EC" w:rsidP="001A4A99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</w:p>
    <w:p w14:paraId="516C8D55" w14:textId="5532B0EB" w:rsidR="003E67EC" w:rsidRDefault="003E67EC" w:rsidP="001A4A99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Before the next class</w:t>
      </w:r>
      <w:r w:rsid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,</w:t>
      </w: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you’ll be tasked with </w:t>
      </w:r>
      <w:r w:rsidR="00CF64FC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providing</w:t>
      </w: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some details on your understanding of these</w:t>
      </w:r>
    </w:p>
    <w:sectPr w:rsidR="003E67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85980"/>
    <w:multiLevelType w:val="multilevel"/>
    <w:tmpl w:val="7F881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A85B7F"/>
    <w:multiLevelType w:val="multilevel"/>
    <w:tmpl w:val="C2E0A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E11D93"/>
    <w:multiLevelType w:val="hybridMultilevel"/>
    <w:tmpl w:val="F71EDD26"/>
    <w:lvl w:ilvl="0" w:tplc="0DD04532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2717B"/>
    <w:multiLevelType w:val="hybridMultilevel"/>
    <w:tmpl w:val="63A4012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323101"/>
    <w:multiLevelType w:val="multilevel"/>
    <w:tmpl w:val="7BE45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7851B4"/>
    <w:multiLevelType w:val="multilevel"/>
    <w:tmpl w:val="69EE61A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21365AF6"/>
    <w:multiLevelType w:val="hybridMultilevel"/>
    <w:tmpl w:val="2B086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A4222"/>
    <w:multiLevelType w:val="multilevel"/>
    <w:tmpl w:val="85C20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653FC4"/>
    <w:multiLevelType w:val="multilevel"/>
    <w:tmpl w:val="17CA1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39572E"/>
    <w:multiLevelType w:val="multilevel"/>
    <w:tmpl w:val="702EFA2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15508B"/>
    <w:multiLevelType w:val="multilevel"/>
    <w:tmpl w:val="56EE6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4113F8"/>
    <w:multiLevelType w:val="multilevel"/>
    <w:tmpl w:val="AF0292B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33AD3D5B"/>
    <w:multiLevelType w:val="hybridMultilevel"/>
    <w:tmpl w:val="0476A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12B02"/>
    <w:multiLevelType w:val="multilevel"/>
    <w:tmpl w:val="51523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FC1D31"/>
    <w:multiLevelType w:val="hybridMultilevel"/>
    <w:tmpl w:val="D20A44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81498A"/>
    <w:multiLevelType w:val="multilevel"/>
    <w:tmpl w:val="DFC08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E85C7C"/>
    <w:multiLevelType w:val="multilevel"/>
    <w:tmpl w:val="99F6F4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3F26C7"/>
    <w:multiLevelType w:val="multilevel"/>
    <w:tmpl w:val="A2F63F8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9C63FC"/>
    <w:multiLevelType w:val="hybridMultilevel"/>
    <w:tmpl w:val="63A401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3553D7"/>
    <w:multiLevelType w:val="multilevel"/>
    <w:tmpl w:val="38D81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EF65EE5"/>
    <w:multiLevelType w:val="multilevel"/>
    <w:tmpl w:val="5E789D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E204BF"/>
    <w:multiLevelType w:val="multilevel"/>
    <w:tmpl w:val="A01830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F23926"/>
    <w:multiLevelType w:val="multilevel"/>
    <w:tmpl w:val="6A166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9734D5"/>
    <w:multiLevelType w:val="multilevel"/>
    <w:tmpl w:val="28BC41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05A7292"/>
    <w:multiLevelType w:val="multilevel"/>
    <w:tmpl w:val="274E5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EF6F5D"/>
    <w:multiLevelType w:val="multilevel"/>
    <w:tmpl w:val="0D14311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5C713C4"/>
    <w:multiLevelType w:val="multilevel"/>
    <w:tmpl w:val="E2DEE9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6915F64"/>
    <w:multiLevelType w:val="hybridMultilevel"/>
    <w:tmpl w:val="90DE2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1A717C"/>
    <w:multiLevelType w:val="multilevel"/>
    <w:tmpl w:val="0180EE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B8B679C"/>
    <w:multiLevelType w:val="hybridMultilevel"/>
    <w:tmpl w:val="F61671A2"/>
    <w:lvl w:ilvl="0" w:tplc="8534830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4504468">
    <w:abstractNumId w:val="7"/>
  </w:num>
  <w:num w:numId="2" w16cid:durableId="904683358">
    <w:abstractNumId w:val="28"/>
  </w:num>
  <w:num w:numId="3" w16cid:durableId="1793597884">
    <w:abstractNumId w:val="22"/>
  </w:num>
  <w:num w:numId="4" w16cid:durableId="766198941">
    <w:abstractNumId w:val="20"/>
  </w:num>
  <w:num w:numId="5" w16cid:durableId="818614662">
    <w:abstractNumId w:val="25"/>
  </w:num>
  <w:num w:numId="6" w16cid:durableId="893933767">
    <w:abstractNumId w:val="0"/>
  </w:num>
  <w:num w:numId="7" w16cid:durableId="848526553">
    <w:abstractNumId w:val="4"/>
  </w:num>
  <w:num w:numId="8" w16cid:durableId="120854060">
    <w:abstractNumId w:val="23"/>
  </w:num>
  <w:num w:numId="9" w16cid:durableId="1840660638">
    <w:abstractNumId w:val="17"/>
  </w:num>
  <w:num w:numId="10" w16cid:durableId="449518504">
    <w:abstractNumId w:val="9"/>
  </w:num>
  <w:num w:numId="11" w16cid:durableId="1810703681">
    <w:abstractNumId w:val="8"/>
  </w:num>
  <w:num w:numId="12" w16cid:durableId="843396869">
    <w:abstractNumId w:val="21"/>
  </w:num>
  <w:num w:numId="13" w16cid:durableId="1424492218">
    <w:abstractNumId w:val="24"/>
  </w:num>
  <w:num w:numId="14" w16cid:durableId="2092268265">
    <w:abstractNumId w:val="6"/>
  </w:num>
  <w:num w:numId="15" w16cid:durableId="949167415">
    <w:abstractNumId w:val="27"/>
  </w:num>
  <w:num w:numId="16" w16cid:durableId="1042289067">
    <w:abstractNumId w:val="2"/>
  </w:num>
  <w:num w:numId="17" w16cid:durableId="1558592140">
    <w:abstractNumId w:val="29"/>
  </w:num>
  <w:num w:numId="18" w16cid:durableId="920675221">
    <w:abstractNumId w:val="1"/>
  </w:num>
  <w:num w:numId="19" w16cid:durableId="1986811847">
    <w:abstractNumId w:val="5"/>
  </w:num>
  <w:num w:numId="20" w16cid:durableId="807674426">
    <w:abstractNumId w:val="11"/>
  </w:num>
  <w:num w:numId="21" w16cid:durableId="1406874574">
    <w:abstractNumId w:val="15"/>
  </w:num>
  <w:num w:numId="22" w16cid:durableId="751582813">
    <w:abstractNumId w:val="13"/>
  </w:num>
  <w:num w:numId="23" w16cid:durableId="684937246">
    <w:abstractNumId w:val="16"/>
  </w:num>
  <w:num w:numId="24" w16cid:durableId="2049605591">
    <w:abstractNumId w:val="19"/>
  </w:num>
  <w:num w:numId="25" w16cid:durableId="1032420942">
    <w:abstractNumId w:val="10"/>
  </w:num>
  <w:num w:numId="26" w16cid:durableId="2017727329">
    <w:abstractNumId w:val="12"/>
  </w:num>
  <w:num w:numId="27" w16cid:durableId="2089686205">
    <w:abstractNumId w:val="18"/>
  </w:num>
  <w:num w:numId="28" w16cid:durableId="790517641">
    <w:abstractNumId w:val="26"/>
  </w:num>
  <w:num w:numId="29" w16cid:durableId="640886381">
    <w:abstractNumId w:val="14"/>
  </w:num>
  <w:num w:numId="30" w16cid:durableId="11705648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NzcyM7UwMDYwMDZU0lEKTi0uzszPAykwrAUAARDF4iwAAAA="/>
  </w:docVars>
  <w:rsids>
    <w:rsidRoot w:val="00725737"/>
    <w:rsid w:val="000579EE"/>
    <w:rsid w:val="000E59ED"/>
    <w:rsid w:val="001A4A99"/>
    <w:rsid w:val="001F6E11"/>
    <w:rsid w:val="002104F2"/>
    <w:rsid w:val="00296442"/>
    <w:rsid w:val="002C2E2D"/>
    <w:rsid w:val="003E0A51"/>
    <w:rsid w:val="003E67EC"/>
    <w:rsid w:val="003F7D66"/>
    <w:rsid w:val="005E03BA"/>
    <w:rsid w:val="005F0766"/>
    <w:rsid w:val="006D711B"/>
    <w:rsid w:val="007041CC"/>
    <w:rsid w:val="00725737"/>
    <w:rsid w:val="007B650B"/>
    <w:rsid w:val="00941E78"/>
    <w:rsid w:val="00A21C33"/>
    <w:rsid w:val="00AE2FC1"/>
    <w:rsid w:val="00BD627B"/>
    <w:rsid w:val="00BF588D"/>
    <w:rsid w:val="00CF64FC"/>
    <w:rsid w:val="00DE7E8A"/>
    <w:rsid w:val="00F80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84FCA3"/>
  <w15:chartTrackingRefBased/>
  <w15:docId w15:val="{433BD86A-6B72-4ACA-9951-535F19620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73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573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573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2573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573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573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573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573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573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573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573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2573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2573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573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573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573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573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573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573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7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573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573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573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573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573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573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573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573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573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725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573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57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5737"/>
    <w:rPr>
      <w:rFonts w:ascii="Courier New" w:eastAsia="Times New Roman" w:hAnsi="Courier New" w:cs="Courier New"/>
      <w:kern w:val="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041C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1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F7D66"/>
    <w:rPr>
      <w:color w:val="96607D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F07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2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23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8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9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1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2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1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5" Type="http://schemas.openxmlformats.org/officeDocument/2006/relationships/hyperlink" Target="https://www.w3schools.com/nodejs/shownodejs.asp?filename=demo_htt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2</TotalTime>
  <Pages>7</Pages>
  <Words>1412</Words>
  <Characters>8224</Characters>
  <Application>Microsoft Office Word</Application>
  <DocSecurity>0</DocSecurity>
  <Lines>274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5</cp:revision>
  <dcterms:created xsi:type="dcterms:W3CDTF">2025-03-03T21:44:00Z</dcterms:created>
  <dcterms:modified xsi:type="dcterms:W3CDTF">2025-10-14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d04ad5-36bb-4c89-825f-9b6ffa14b3d1</vt:lpwstr>
  </property>
</Properties>
</file>